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51B94" w14:textId="0B2A744B" w:rsidR="0018271C" w:rsidRPr="008426DD" w:rsidRDefault="0018271C" w:rsidP="0018271C">
      <w:pPr>
        <w:spacing w:after="0" w:line="259" w:lineRule="auto"/>
        <w:ind w:left="10" w:right="5"/>
        <w:jc w:val="center"/>
        <w:rPr>
          <w:color w:val="4472C4" w:themeColor="accent1"/>
        </w:rPr>
      </w:pPr>
      <w:r w:rsidRPr="008426DD">
        <w:rPr>
          <w:b/>
          <w:color w:val="4472C4" w:themeColor="accent1"/>
        </w:rPr>
        <w:t xml:space="preserve">LABORATORY EXERCISE </w:t>
      </w:r>
      <w:r>
        <w:rPr>
          <w:b/>
          <w:color w:val="4472C4" w:themeColor="accent1"/>
        </w:rPr>
        <w:t>4</w:t>
      </w:r>
    </w:p>
    <w:p w14:paraId="2E7FB7A9" w14:textId="220D7473" w:rsidR="0018271C" w:rsidRPr="008426DD" w:rsidRDefault="00A81A6E" w:rsidP="0018271C">
      <w:pPr>
        <w:spacing w:after="0" w:line="259" w:lineRule="auto"/>
        <w:ind w:left="10" w:right="1"/>
        <w:jc w:val="center"/>
        <w:rPr>
          <w:color w:val="4472C4" w:themeColor="accent1"/>
        </w:rPr>
      </w:pPr>
      <w:r>
        <w:rPr>
          <w:b/>
          <w:color w:val="4472C4" w:themeColor="accent1"/>
        </w:rPr>
        <w:t>GUI-BASED EDGE DETECTION AND IMAGE SEGMENTATION</w:t>
      </w:r>
    </w:p>
    <w:p w14:paraId="74B59F64" w14:textId="77777777" w:rsidR="0018271C" w:rsidRDefault="0018271C" w:rsidP="0018271C">
      <w:pPr>
        <w:pStyle w:val="Heading1"/>
        <w:tabs>
          <w:tab w:val="center" w:pos="5252"/>
        </w:tabs>
        <w:ind w:left="-15" w:firstLine="0"/>
      </w:pPr>
      <w:r>
        <w:t xml:space="preserve">Learning Objectives </w:t>
      </w:r>
      <w:r>
        <w:tab/>
        <w:t xml:space="preserve"> </w:t>
      </w:r>
    </w:p>
    <w:p w14:paraId="6A1F1EF3" w14:textId="6513143E" w:rsidR="00A81A6E" w:rsidRPr="00A81A6E" w:rsidRDefault="00A81A6E" w:rsidP="00A81A6E">
      <w:pPr>
        <w:pStyle w:val="ListParagraph"/>
        <w:numPr>
          <w:ilvl w:val="0"/>
          <w:numId w:val="10"/>
        </w:numPr>
        <w:spacing w:after="0" w:line="259" w:lineRule="auto"/>
        <w:rPr>
          <w:bCs/>
        </w:rPr>
      </w:pPr>
      <w:r w:rsidRPr="00A81A6E">
        <w:rPr>
          <w:bCs/>
        </w:rPr>
        <w:t xml:space="preserve">Understand basic edge detection algorithms like Sobel and </w:t>
      </w:r>
      <w:proofErr w:type="spellStart"/>
      <w:r w:rsidRPr="00A81A6E">
        <w:rPr>
          <w:bCs/>
        </w:rPr>
        <w:t>Cannya</w:t>
      </w:r>
      <w:proofErr w:type="spellEnd"/>
      <w:r w:rsidRPr="00A81A6E">
        <w:rPr>
          <w:bCs/>
        </w:rPr>
        <w:t xml:space="preserve"> and </w:t>
      </w:r>
      <w:r>
        <w:rPr>
          <w:bCs/>
        </w:rPr>
        <w:t>learn their role in identifying image ed</w:t>
      </w:r>
      <w:r w:rsidRPr="00A81A6E">
        <w:rPr>
          <w:bCs/>
        </w:rPr>
        <w:t>ges.</w:t>
      </w:r>
    </w:p>
    <w:p w14:paraId="267230DB" w14:textId="1CDC1A0B" w:rsidR="00A81A6E" w:rsidRPr="00A81A6E" w:rsidRDefault="00A81A6E" w:rsidP="00A81A6E">
      <w:pPr>
        <w:pStyle w:val="ListParagraph"/>
        <w:numPr>
          <w:ilvl w:val="0"/>
          <w:numId w:val="10"/>
        </w:numPr>
        <w:spacing w:after="0" w:line="259" w:lineRule="auto"/>
        <w:rPr>
          <w:bCs/>
        </w:rPr>
      </w:pPr>
      <w:r>
        <w:rPr>
          <w:bCs/>
        </w:rPr>
        <w:t xml:space="preserve">Understand and </w:t>
      </w:r>
      <w:r w:rsidRPr="00A81A6E">
        <w:rPr>
          <w:bCs/>
        </w:rPr>
        <w:t>Gain familiarity with image segmentation techniques such as thresholding and clustering</w:t>
      </w:r>
      <w:r>
        <w:rPr>
          <w:bCs/>
        </w:rPr>
        <w:t xml:space="preserve"> and</w:t>
      </w:r>
      <w:r w:rsidRPr="00A81A6E">
        <w:rPr>
          <w:bCs/>
        </w:rPr>
        <w:t xml:space="preserve"> </w:t>
      </w:r>
      <w:r>
        <w:rPr>
          <w:bCs/>
        </w:rPr>
        <w:t>T</w:t>
      </w:r>
      <w:r w:rsidRPr="00A81A6E">
        <w:rPr>
          <w:bCs/>
        </w:rPr>
        <w:t>heir purpose in dividing images into meaningful regions.</w:t>
      </w:r>
    </w:p>
    <w:p w14:paraId="05C90CCA" w14:textId="2D626D64" w:rsidR="00A81A6E" w:rsidRPr="00A81A6E" w:rsidRDefault="00A81A6E" w:rsidP="00A81A6E">
      <w:pPr>
        <w:pStyle w:val="ListParagraph"/>
        <w:numPr>
          <w:ilvl w:val="0"/>
          <w:numId w:val="10"/>
        </w:numPr>
        <w:spacing w:after="0" w:line="259" w:lineRule="auto"/>
        <w:rPr>
          <w:bCs/>
        </w:rPr>
      </w:pPr>
      <w:r w:rsidRPr="00A81A6E">
        <w:rPr>
          <w:bCs/>
        </w:rPr>
        <w:t>Practice implementing edge detection and segmentation algorithms using Python libraries like OpenCV.</w:t>
      </w:r>
    </w:p>
    <w:p w14:paraId="6A735D0D" w14:textId="0C9EB19F" w:rsidR="00A81A6E" w:rsidRPr="00A81A6E" w:rsidRDefault="00A81A6E" w:rsidP="00A81A6E">
      <w:pPr>
        <w:pStyle w:val="ListParagraph"/>
        <w:numPr>
          <w:ilvl w:val="0"/>
          <w:numId w:val="10"/>
        </w:numPr>
        <w:spacing w:after="0" w:line="259" w:lineRule="auto"/>
        <w:rPr>
          <w:bCs/>
        </w:rPr>
      </w:pPr>
      <w:r w:rsidRPr="00A81A6E">
        <w:rPr>
          <w:bCs/>
        </w:rPr>
        <w:t>Develop skills in integrating these algorithms into GUI applications.</w:t>
      </w:r>
    </w:p>
    <w:p w14:paraId="66C5AA04" w14:textId="6384AD95" w:rsidR="00A81A6E" w:rsidRPr="00A81A6E" w:rsidRDefault="00A81A6E" w:rsidP="00A81A6E">
      <w:pPr>
        <w:pStyle w:val="ListParagraph"/>
        <w:numPr>
          <w:ilvl w:val="0"/>
          <w:numId w:val="10"/>
        </w:numPr>
        <w:spacing w:after="0" w:line="259" w:lineRule="auto"/>
        <w:rPr>
          <w:bCs/>
        </w:rPr>
      </w:pPr>
      <w:r w:rsidRPr="00A81A6E">
        <w:rPr>
          <w:bCs/>
        </w:rPr>
        <w:t>Compare different edge detection and segmentation methods in terms of effectiveness and efficiency.</w:t>
      </w:r>
    </w:p>
    <w:p w14:paraId="12560500" w14:textId="3CAEA6D0" w:rsidR="00A81A6E" w:rsidRPr="00A81A6E" w:rsidRDefault="00A81A6E" w:rsidP="00A81A6E">
      <w:pPr>
        <w:pStyle w:val="ListParagraph"/>
        <w:numPr>
          <w:ilvl w:val="0"/>
          <w:numId w:val="10"/>
        </w:numPr>
        <w:spacing w:after="0" w:line="259" w:lineRule="auto"/>
        <w:rPr>
          <w:bCs/>
        </w:rPr>
      </w:pPr>
      <w:r w:rsidRPr="00A81A6E">
        <w:rPr>
          <w:bCs/>
        </w:rPr>
        <w:t>Gain insights into the strengths and weaknesses of each technique.</w:t>
      </w:r>
    </w:p>
    <w:p w14:paraId="25044A3A" w14:textId="02FBA1BA" w:rsidR="00A81A6E" w:rsidRPr="00A81A6E" w:rsidRDefault="00A81A6E" w:rsidP="00A81A6E">
      <w:pPr>
        <w:pStyle w:val="ListParagraph"/>
        <w:numPr>
          <w:ilvl w:val="0"/>
          <w:numId w:val="10"/>
        </w:numPr>
        <w:spacing w:after="0" w:line="259" w:lineRule="auto"/>
        <w:rPr>
          <w:bCs/>
        </w:rPr>
      </w:pPr>
      <w:r w:rsidRPr="00A81A6E">
        <w:rPr>
          <w:bCs/>
        </w:rPr>
        <w:t>Understand how these techniques are used to solve real-world problems.</w:t>
      </w:r>
    </w:p>
    <w:p w14:paraId="77B02CAB" w14:textId="77777777" w:rsidR="00A81A6E" w:rsidRPr="00A81A6E" w:rsidRDefault="00A81A6E" w:rsidP="00A81A6E">
      <w:pPr>
        <w:pStyle w:val="ListParagraph"/>
        <w:numPr>
          <w:ilvl w:val="0"/>
          <w:numId w:val="10"/>
        </w:numPr>
        <w:spacing w:after="0" w:line="259" w:lineRule="auto"/>
      </w:pPr>
      <w:r w:rsidRPr="00A81A6E">
        <w:rPr>
          <w:bCs/>
        </w:rPr>
        <w:t>Develop problem-solving skills through experimentation with algorithm parameters and techniques.</w:t>
      </w:r>
    </w:p>
    <w:p w14:paraId="14BB5B04" w14:textId="707C9D6C" w:rsidR="0018271C" w:rsidRDefault="0018271C" w:rsidP="00A81A6E">
      <w:pPr>
        <w:pStyle w:val="ListParagraph"/>
        <w:spacing w:after="0" w:line="259" w:lineRule="auto"/>
      </w:pPr>
      <w:r w:rsidRPr="00F31E25">
        <w:rPr>
          <w:b/>
        </w:rPr>
        <w:t xml:space="preserve">  </w:t>
      </w:r>
    </w:p>
    <w:p w14:paraId="729F703B" w14:textId="77777777" w:rsidR="0018271C" w:rsidRDefault="0018271C" w:rsidP="0018271C">
      <w:pPr>
        <w:pStyle w:val="Heading1"/>
        <w:ind w:left="-5"/>
      </w:pPr>
      <w:r>
        <w:t xml:space="preserve">Prerequisite student experiences and knowledge </w:t>
      </w:r>
    </w:p>
    <w:p w14:paraId="69A18815" w14:textId="604453DE" w:rsidR="0018271C" w:rsidRDefault="00A81A6E" w:rsidP="0018271C">
      <w:pPr>
        <w:spacing w:after="0" w:line="259" w:lineRule="auto"/>
        <w:ind w:firstLine="360"/>
        <w:jc w:val="both"/>
      </w:pPr>
      <w:r w:rsidRPr="00A81A6E">
        <w:t xml:space="preserve">Students undertaking this laboratory exercise should possess basic programming skills, including familiarity with Python syntax and concepts such as variables, loops, conditionals, and functions. While prior experience with image processing is beneficial, students should have a fundamental understanding of concepts such as grayscale conversion, image loading, and basic pixel manipulation. Additionally, a grasp of elementary mathematics, including derivatives, gradients, and matrices, would aid in comprehending certain aspects of edge detection algorithms. Although prior exposure to GUI development using Python frameworks like </w:t>
      </w:r>
      <w:proofErr w:type="spellStart"/>
      <w:r w:rsidRPr="00A81A6E">
        <w:t>Tkinter</w:t>
      </w:r>
      <w:proofErr w:type="spellEnd"/>
      <w:r w:rsidRPr="00A81A6E">
        <w:t xml:space="preserve"> or </w:t>
      </w:r>
      <w:proofErr w:type="spellStart"/>
      <w:r w:rsidRPr="00A81A6E">
        <w:t>PyQt</w:t>
      </w:r>
      <w:proofErr w:type="spellEnd"/>
      <w:r w:rsidRPr="00A81A6E">
        <w:t xml:space="preserve"> is advantageous, it is not required. However, students should have a curiosity-driven attitude towards problem-solving and be resourceful in seeking additional information and tutorials to deepen their understanding as they engage with the exercises. This exercise is designed to cater to learners with varying levels of prior knowledge, offering opportunities for novice and more experienced students to participate and learn effectively.</w:t>
      </w:r>
      <w:r w:rsidR="0018271C">
        <w:t xml:space="preserve"> </w:t>
      </w:r>
    </w:p>
    <w:p w14:paraId="74EE892F" w14:textId="77777777" w:rsidR="0018271C" w:rsidRDefault="0018271C" w:rsidP="0018271C">
      <w:pPr>
        <w:spacing w:after="0" w:line="259" w:lineRule="auto"/>
        <w:ind w:firstLine="360"/>
        <w:jc w:val="both"/>
      </w:pPr>
    </w:p>
    <w:p w14:paraId="7E11BE11" w14:textId="77777777" w:rsidR="0018271C" w:rsidRDefault="0018271C" w:rsidP="0018271C">
      <w:pPr>
        <w:pStyle w:val="Heading1"/>
        <w:ind w:left="-5"/>
      </w:pPr>
      <w:r>
        <w:t xml:space="preserve">Background </w:t>
      </w:r>
    </w:p>
    <w:p w14:paraId="09B584E5" w14:textId="6644F448" w:rsidR="0018271C" w:rsidRDefault="00A81A6E" w:rsidP="00A81A6E">
      <w:pPr>
        <w:ind w:firstLine="284"/>
        <w:jc w:val="both"/>
      </w:pPr>
      <w:r>
        <w:t>Computer vision and image processing involve analyzing digital images and videos to automate visual tasks. Edge detection is crucial, identifying significant changes in brightness or color that denote object boundaries. This is crucial for object detection and image segmentation tasks, where images are divided into meaningful regions. Image segmentation partitions images based on criteria like color or texture similarity. In this exercise, students will learn essential edge detection and segmentation techniques using Python and OpenCV. They'll also create simple graphical interfaces for the interactive application of these techniques. This exercise aims to provide practical skills in computer vision, image processing, and GUI development.</w:t>
      </w:r>
      <w:r w:rsidR="0018271C">
        <w:t xml:space="preserve"> </w:t>
      </w:r>
    </w:p>
    <w:p w14:paraId="13B7FC44" w14:textId="77777777" w:rsidR="0018271C" w:rsidRDefault="0018271C" w:rsidP="0018271C">
      <w:pPr>
        <w:pStyle w:val="Heading1"/>
        <w:ind w:left="-5"/>
      </w:pPr>
      <w:r>
        <w:lastRenderedPageBreak/>
        <w:t xml:space="preserve">Materials/Resources </w:t>
      </w:r>
    </w:p>
    <w:p w14:paraId="33F2D2F0" w14:textId="7FC168CF" w:rsidR="00A81A6E" w:rsidRPr="00A81A6E" w:rsidRDefault="00A81A6E" w:rsidP="00A81A6E">
      <w:pPr>
        <w:pStyle w:val="ListParagraph"/>
        <w:numPr>
          <w:ilvl w:val="0"/>
          <w:numId w:val="11"/>
        </w:numPr>
        <w:spacing w:after="0" w:line="240" w:lineRule="auto"/>
        <w:rPr>
          <w:lang w:val="en-GB" w:eastAsia="en-GB"/>
        </w:rPr>
      </w:pPr>
      <w:r w:rsidRPr="00A81A6E">
        <w:rPr>
          <w:lang w:val="en-GB" w:eastAsia="en-GB"/>
        </w:rPr>
        <w:t>Python programming environment (e.g., Anaconda distribution)</w:t>
      </w:r>
    </w:p>
    <w:p w14:paraId="05931F4D" w14:textId="3653539C" w:rsidR="00A81A6E" w:rsidRPr="00A81A6E" w:rsidRDefault="00A81A6E" w:rsidP="00A81A6E">
      <w:pPr>
        <w:pStyle w:val="ListParagraph"/>
        <w:numPr>
          <w:ilvl w:val="0"/>
          <w:numId w:val="11"/>
        </w:numPr>
        <w:spacing w:after="0" w:line="240" w:lineRule="auto"/>
        <w:rPr>
          <w:lang w:val="en-GB" w:eastAsia="en-GB"/>
        </w:rPr>
      </w:pPr>
      <w:r w:rsidRPr="00A81A6E">
        <w:rPr>
          <w:lang w:val="en-GB" w:eastAsia="en-GB"/>
        </w:rPr>
        <w:t xml:space="preserve">OpenCV library (can be installed via pip or </w:t>
      </w:r>
      <w:proofErr w:type="spellStart"/>
      <w:r w:rsidRPr="00A81A6E">
        <w:rPr>
          <w:lang w:val="en-GB" w:eastAsia="en-GB"/>
        </w:rPr>
        <w:t>conda</w:t>
      </w:r>
      <w:proofErr w:type="spellEnd"/>
      <w:r w:rsidRPr="00A81A6E">
        <w:rPr>
          <w:lang w:val="en-GB" w:eastAsia="en-GB"/>
        </w:rPr>
        <w:t>)</w:t>
      </w:r>
    </w:p>
    <w:p w14:paraId="782485D7" w14:textId="35BB5D9E" w:rsidR="00A81A6E" w:rsidRPr="00A81A6E" w:rsidRDefault="00A81A6E" w:rsidP="00A81A6E">
      <w:pPr>
        <w:pStyle w:val="ListParagraph"/>
        <w:numPr>
          <w:ilvl w:val="0"/>
          <w:numId w:val="11"/>
        </w:numPr>
        <w:spacing w:after="0" w:line="240" w:lineRule="auto"/>
        <w:rPr>
          <w:lang w:val="en-GB" w:eastAsia="en-GB"/>
        </w:rPr>
      </w:pPr>
      <w:proofErr w:type="spellStart"/>
      <w:r w:rsidRPr="00A81A6E">
        <w:rPr>
          <w:lang w:val="en-GB" w:eastAsia="en-GB"/>
        </w:rPr>
        <w:t>Jupyter</w:t>
      </w:r>
      <w:proofErr w:type="spellEnd"/>
      <w:r w:rsidRPr="00A81A6E">
        <w:rPr>
          <w:lang w:val="en-GB" w:eastAsia="en-GB"/>
        </w:rPr>
        <w:t xml:space="preserve"> Notebook or any Python IDE for coding and experimentation</w:t>
      </w:r>
    </w:p>
    <w:p w14:paraId="2C2F8424" w14:textId="700336FC" w:rsidR="00A81A6E" w:rsidRPr="00A81A6E" w:rsidRDefault="00A81A6E" w:rsidP="00A81A6E">
      <w:pPr>
        <w:pStyle w:val="ListParagraph"/>
        <w:numPr>
          <w:ilvl w:val="0"/>
          <w:numId w:val="11"/>
        </w:numPr>
        <w:spacing w:after="0" w:line="240" w:lineRule="auto"/>
        <w:rPr>
          <w:lang w:val="en-GB" w:eastAsia="en-GB"/>
        </w:rPr>
      </w:pPr>
      <w:proofErr w:type="spellStart"/>
      <w:r w:rsidRPr="00A81A6E">
        <w:rPr>
          <w:lang w:val="en-GB" w:eastAsia="en-GB"/>
        </w:rPr>
        <w:t>Tkinter</w:t>
      </w:r>
      <w:proofErr w:type="spellEnd"/>
      <w:r w:rsidRPr="00A81A6E">
        <w:rPr>
          <w:lang w:val="en-GB" w:eastAsia="en-GB"/>
        </w:rPr>
        <w:t xml:space="preserve"> or </w:t>
      </w:r>
      <w:proofErr w:type="spellStart"/>
      <w:r w:rsidRPr="00A81A6E">
        <w:rPr>
          <w:lang w:val="en-GB" w:eastAsia="en-GB"/>
        </w:rPr>
        <w:t>PyQt</w:t>
      </w:r>
      <w:proofErr w:type="spellEnd"/>
      <w:r w:rsidRPr="00A81A6E">
        <w:rPr>
          <w:lang w:val="en-GB" w:eastAsia="en-GB"/>
        </w:rPr>
        <w:t xml:space="preserve"> framework for GUI development (optional, depending on preference)</w:t>
      </w:r>
    </w:p>
    <w:p w14:paraId="2F78D7EF" w14:textId="195851AC" w:rsidR="00A81A6E" w:rsidRPr="00A81A6E" w:rsidRDefault="00A81A6E" w:rsidP="00A81A6E">
      <w:pPr>
        <w:pStyle w:val="ListParagraph"/>
        <w:numPr>
          <w:ilvl w:val="0"/>
          <w:numId w:val="11"/>
        </w:numPr>
        <w:spacing w:after="0" w:line="240" w:lineRule="auto"/>
        <w:rPr>
          <w:lang w:val="en-GB" w:eastAsia="en-GB"/>
        </w:rPr>
      </w:pPr>
      <w:r w:rsidRPr="00A81A6E">
        <w:rPr>
          <w:lang w:val="en-GB" w:eastAsia="en-GB"/>
        </w:rPr>
        <w:t>Sample images for experimentation (can be obtained from online sources or provided as part of the exercise)</w:t>
      </w:r>
    </w:p>
    <w:p w14:paraId="1B904883" w14:textId="6C41F4F8" w:rsidR="0018271C" w:rsidRPr="00F04238" w:rsidRDefault="00A81A6E" w:rsidP="00A81A6E">
      <w:pPr>
        <w:pStyle w:val="ListParagraph"/>
        <w:numPr>
          <w:ilvl w:val="0"/>
          <w:numId w:val="11"/>
        </w:numPr>
        <w:spacing w:after="0" w:line="240" w:lineRule="auto"/>
        <w:rPr>
          <w:lang w:val="en-GB" w:eastAsia="en-GB"/>
        </w:rPr>
      </w:pPr>
      <w:r w:rsidRPr="00A81A6E">
        <w:rPr>
          <w:lang w:val="en-GB" w:eastAsia="en-GB"/>
        </w:rPr>
        <w:t>Webcam or video streaming device for real-time edge detection and segmentation experimentation.</w:t>
      </w:r>
    </w:p>
    <w:p w14:paraId="093A847D" w14:textId="77777777" w:rsidR="0018271C" w:rsidRDefault="0018271C" w:rsidP="0018271C">
      <w:pPr>
        <w:pStyle w:val="Heading1"/>
        <w:ind w:left="-5"/>
      </w:pPr>
      <w:r>
        <w:t xml:space="preserve">Laboratory Activity </w:t>
      </w:r>
    </w:p>
    <w:p w14:paraId="24F95A0C" w14:textId="77777777" w:rsidR="0018271C" w:rsidRDefault="0018271C" w:rsidP="0018271C">
      <w:pPr>
        <w:spacing w:after="5" w:line="250" w:lineRule="auto"/>
        <w:ind w:left="360"/>
        <w:rPr>
          <w:b/>
          <w:bCs/>
        </w:rPr>
      </w:pPr>
      <w:r>
        <w:rPr>
          <w:b/>
          <w:bCs/>
        </w:rPr>
        <w:t>Instructions</w:t>
      </w:r>
      <w:r w:rsidRPr="00F31E25">
        <w:rPr>
          <w:b/>
          <w:bCs/>
        </w:rPr>
        <w:t>:</w:t>
      </w:r>
    </w:p>
    <w:p w14:paraId="75FE2046" w14:textId="50F4B8A4" w:rsidR="00A81A6E" w:rsidRDefault="00A81A6E" w:rsidP="00A81A6E">
      <w:pPr>
        <w:pStyle w:val="ListParagraph"/>
        <w:numPr>
          <w:ilvl w:val="0"/>
          <w:numId w:val="5"/>
        </w:numPr>
        <w:spacing w:after="5" w:line="250" w:lineRule="auto"/>
      </w:pPr>
      <w:r>
        <w:t xml:space="preserve">Set up a basic GUI framework using </w:t>
      </w:r>
      <w:proofErr w:type="spellStart"/>
      <w:r>
        <w:t>Tkinter</w:t>
      </w:r>
      <w:proofErr w:type="spellEnd"/>
      <w:r>
        <w:t xml:space="preserve"> or </w:t>
      </w:r>
      <w:proofErr w:type="spellStart"/>
      <w:r>
        <w:t>PyQt</w:t>
      </w:r>
      <w:proofErr w:type="spellEnd"/>
      <w:r>
        <w:t>.</w:t>
      </w:r>
    </w:p>
    <w:p w14:paraId="31290462" w14:textId="4B68F924" w:rsidR="00A81A6E" w:rsidRDefault="00A81A6E" w:rsidP="00A81A6E">
      <w:pPr>
        <w:pStyle w:val="ListParagraph"/>
        <w:numPr>
          <w:ilvl w:val="0"/>
          <w:numId w:val="5"/>
        </w:numPr>
        <w:spacing w:after="5" w:line="250" w:lineRule="auto"/>
      </w:pPr>
      <w:r>
        <w:t>Create buttons, sliders, and other necessary widgets for user interaction.</w:t>
      </w:r>
    </w:p>
    <w:p w14:paraId="652FC5A8" w14:textId="6DC7FA6E" w:rsidR="00A81A6E" w:rsidRDefault="00A81A6E" w:rsidP="00A81A6E">
      <w:pPr>
        <w:pStyle w:val="ListParagraph"/>
        <w:numPr>
          <w:ilvl w:val="0"/>
          <w:numId w:val="5"/>
        </w:numPr>
        <w:spacing w:after="5" w:line="250" w:lineRule="auto"/>
      </w:pPr>
      <w:r>
        <w:t>Edge Detection with Sobel Operator</w:t>
      </w:r>
    </w:p>
    <w:p w14:paraId="74BE9F36" w14:textId="5DBF34D6" w:rsidR="00A81A6E" w:rsidRDefault="00A81A6E" w:rsidP="00A81A6E">
      <w:pPr>
        <w:pStyle w:val="ListParagraph"/>
        <w:numPr>
          <w:ilvl w:val="1"/>
          <w:numId w:val="5"/>
        </w:numPr>
        <w:spacing w:after="5" w:line="250" w:lineRule="auto"/>
      </w:pPr>
      <w:r>
        <w:t>Implement the Sobel operator for edge detection within the GUI framework.</w:t>
      </w:r>
    </w:p>
    <w:p w14:paraId="4FEECB02" w14:textId="5A3B917A" w:rsidR="00A81A6E" w:rsidRDefault="00A81A6E" w:rsidP="00A81A6E">
      <w:pPr>
        <w:pStyle w:val="ListParagraph"/>
        <w:numPr>
          <w:ilvl w:val="1"/>
          <w:numId w:val="5"/>
        </w:numPr>
        <w:spacing w:after="5" w:line="250" w:lineRule="auto"/>
      </w:pPr>
      <w:r>
        <w:t>Allow users to load an image and apply the Sobel operator for edge detection.</w:t>
      </w:r>
    </w:p>
    <w:p w14:paraId="16EEF740" w14:textId="5E16197D" w:rsidR="00A81A6E" w:rsidRDefault="00A81A6E" w:rsidP="00A81A6E">
      <w:pPr>
        <w:pStyle w:val="ListParagraph"/>
        <w:numPr>
          <w:ilvl w:val="1"/>
          <w:numId w:val="5"/>
        </w:numPr>
        <w:spacing w:after="5" w:line="250" w:lineRule="auto"/>
      </w:pPr>
      <w:r>
        <w:t>Display the original image along with the detected edges.</w:t>
      </w:r>
    </w:p>
    <w:p w14:paraId="7BFB76EA" w14:textId="142850CD" w:rsidR="00A81A6E" w:rsidRDefault="00A81A6E" w:rsidP="00A81A6E">
      <w:pPr>
        <w:pStyle w:val="ListParagraph"/>
        <w:numPr>
          <w:ilvl w:val="0"/>
          <w:numId w:val="5"/>
        </w:numPr>
        <w:spacing w:after="5" w:line="250" w:lineRule="auto"/>
      </w:pPr>
      <w:r>
        <w:t>Edge Detection with Canny Edge Detector</w:t>
      </w:r>
    </w:p>
    <w:p w14:paraId="790DEF48" w14:textId="37C36A0E" w:rsidR="00A81A6E" w:rsidRDefault="00A81A6E" w:rsidP="00A81A6E">
      <w:pPr>
        <w:pStyle w:val="ListParagraph"/>
        <w:numPr>
          <w:ilvl w:val="1"/>
          <w:numId w:val="5"/>
        </w:numPr>
        <w:spacing w:after="5" w:line="250" w:lineRule="auto"/>
      </w:pPr>
      <w:r>
        <w:t>Implement the Canny edge detection algorithm within the GUI framework.</w:t>
      </w:r>
    </w:p>
    <w:p w14:paraId="26A19C29" w14:textId="15EBEDFF" w:rsidR="00A81A6E" w:rsidRDefault="00A81A6E" w:rsidP="00A81A6E">
      <w:pPr>
        <w:pStyle w:val="ListParagraph"/>
        <w:numPr>
          <w:ilvl w:val="1"/>
          <w:numId w:val="5"/>
        </w:numPr>
        <w:spacing w:after="5" w:line="250" w:lineRule="auto"/>
      </w:pPr>
      <w:r>
        <w:t>Allow users to adjust Canny edge detection parameters (e.g., threshold values) using sliders.</w:t>
      </w:r>
    </w:p>
    <w:p w14:paraId="20F0A63D" w14:textId="792001CA" w:rsidR="00A81A6E" w:rsidRDefault="00A81A6E" w:rsidP="00A81A6E">
      <w:pPr>
        <w:pStyle w:val="ListParagraph"/>
        <w:numPr>
          <w:ilvl w:val="1"/>
          <w:numId w:val="5"/>
        </w:numPr>
        <w:spacing w:after="5" w:line="250" w:lineRule="auto"/>
      </w:pPr>
      <w:r>
        <w:t>Apply the Canny edge detector on the loaded image and display the results.</w:t>
      </w:r>
    </w:p>
    <w:p w14:paraId="169A950C" w14:textId="00183E98" w:rsidR="00A81A6E" w:rsidRDefault="00A81A6E" w:rsidP="00A81A6E">
      <w:pPr>
        <w:pStyle w:val="ListParagraph"/>
        <w:numPr>
          <w:ilvl w:val="0"/>
          <w:numId w:val="5"/>
        </w:numPr>
        <w:spacing w:after="5" w:line="250" w:lineRule="auto"/>
      </w:pPr>
      <w:r>
        <w:t>Image Segmentation with Thresholding</w:t>
      </w:r>
    </w:p>
    <w:p w14:paraId="4354A51B" w14:textId="1C4211DC" w:rsidR="00A81A6E" w:rsidRDefault="00A81A6E" w:rsidP="00A81A6E">
      <w:pPr>
        <w:pStyle w:val="ListParagraph"/>
        <w:numPr>
          <w:ilvl w:val="1"/>
          <w:numId w:val="5"/>
        </w:numPr>
        <w:spacing w:after="5" w:line="250" w:lineRule="auto"/>
      </w:pPr>
      <w:r>
        <w:t>Implement image segmentation using simple thresholding techniques (e.g., global thresholding, adaptive thresholding) within the GUI framework.</w:t>
      </w:r>
    </w:p>
    <w:p w14:paraId="214EDC0B" w14:textId="6F70EF35" w:rsidR="00A81A6E" w:rsidRDefault="00A81A6E" w:rsidP="00A81A6E">
      <w:pPr>
        <w:pStyle w:val="ListParagraph"/>
        <w:numPr>
          <w:ilvl w:val="1"/>
          <w:numId w:val="5"/>
        </w:numPr>
        <w:spacing w:after="5" w:line="250" w:lineRule="auto"/>
      </w:pPr>
      <w:r>
        <w:t>Allow users to adjust threshold values interactively using sliders.</w:t>
      </w:r>
    </w:p>
    <w:p w14:paraId="695C66AA" w14:textId="429237D7" w:rsidR="00A81A6E" w:rsidRDefault="00A81A6E" w:rsidP="00A81A6E">
      <w:pPr>
        <w:pStyle w:val="ListParagraph"/>
        <w:numPr>
          <w:ilvl w:val="1"/>
          <w:numId w:val="5"/>
        </w:numPr>
        <w:spacing w:after="5" w:line="250" w:lineRule="auto"/>
      </w:pPr>
      <w:r>
        <w:t>Apply thresholding to segment objects in the loaded image and display the segmented regions.</w:t>
      </w:r>
    </w:p>
    <w:p w14:paraId="34B1AB71" w14:textId="2CAA818B" w:rsidR="00A81A6E" w:rsidRDefault="00A81A6E" w:rsidP="00A81A6E">
      <w:pPr>
        <w:pStyle w:val="ListParagraph"/>
        <w:numPr>
          <w:ilvl w:val="0"/>
          <w:numId w:val="5"/>
        </w:numPr>
        <w:spacing w:after="5" w:line="250" w:lineRule="auto"/>
      </w:pPr>
      <w:r>
        <w:t>Image Segmentation with K-Means Clustering</w:t>
      </w:r>
    </w:p>
    <w:p w14:paraId="1F0AE8CB" w14:textId="55C189F2" w:rsidR="00A81A6E" w:rsidRDefault="00A81A6E" w:rsidP="00A81A6E">
      <w:pPr>
        <w:pStyle w:val="ListParagraph"/>
        <w:numPr>
          <w:ilvl w:val="1"/>
          <w:numId w:val="5"/>
        </w:numPr>
        <w:spacing w:after="5" w:line="250" w:lineRule="auto"/>
      </w:pPr>
      <w:r>
        <w:t>Implement image segmentation using the K-Means clustering algorithm within the GUI framework.</w:t>
      </w:r>
    </w:p>
    <w:p w14:paraId="009165F4" w14:textId="5DBEBEC1" w:rsidR="00A81A6E" w:rsidRDefault="00A81A6E" w:rsidP="00A81A6E">
      <w:pPr>
        <w:pStyle w:val="ListParagraph"/>
        <w:numPr>
          <w:ilvl w:val="1"/>
          <w:numId w:val="5"/>
        </w:numPr>
        <w:spacing w:after="5" w:line="250" w:lineRule="auto"/>
      </w:pPr>
      <w:r>
        <w:t>Allow users to specify the number of clusters and other relevant parameters.</w:t>
      </w:r>
    </w:p>
    <w:p w14:paraId="6500E993" w14:textId="14F107F4" w:rsidR="00A81A6E" w:rsidRDefault="00A81A6E" w:rsidP="00A81A6E">
      <w:pPr>
        <w:pStyle w:val="ListParagraph"/>
        <w:numPr>
          <w:ilvl w:val="1"/>
          <w:numId w:val="5"/>
        </w:numPr>
        <w:spacing w:after="5" w:line="250" w:lineRule="auto"/>
      </w:pPr>
      <w:r>
        <w:t>Apply K-Means clustering on the loaded image and display the segmented regions.</w:t>
      </w:r>
    </w:p>
    <w:p w14:paraId="043B022D" w14:textId="5ED34DF4" w:rsidR="00A81A6E" w:rsidRDefault="00A81A6E" w:rsidP="00A81A6E">
      <w:pPr>
        <w:pStyle w:val="ListParagraph"/>
        <w:numPr>
          <w:ilvl w:val="0"/>
          <w:numId w:val="5"/>
        </w:numPr>
        <w:spacing w:after="5" w:line="250" w:lineRule="auto"/>
      </w:pPr>
      <w:r>
        <w:t>Provide GUI options to switch between edge detection and segmentation techniques.</w:t>
      </w:r>
    </w:p>
    <w:p w14:paraId="66CF38B6" w14:textId="67BA5CF4" w:rsidR="00A81A6E" w:rsidRDefault="00A81A6E" w:rsidP="00A81A6E">
      <w:pPr>
        <w:pStyle w:val="ListParagraph"/>
        <w:numPr>
          <w:ilvl w:val="0"/>
          <w:numId w:val="5"/>
        </w:numPr>
        <w:spacing w:after="5" w:line="250" w:lineRule="auto"/>
      </w:pPr>
      <w:r>
        <w:t>Allow users to compare the results obtained from different techniques side by side.</w:t>
      </w:r>
    </w:p>
    <w:p w14:paraId="36BF7915" w14:textId="4EE6A69E" w:rsidR="00A81A6E" w:rsidRDefault="00A81A6E" w:rsidP="00A81A6E">
      <w:pPr>
        <w:pStyle w:val="ListParagraph"/>
        <w:numPr>
          <w:ilvl w:val="0"/>
          <w:numId w:val="5"/>
        </w:numPr>
        <w:spacing w:after="5" w:line="250" w:lineRule="auto"/>
      </w:pPr>
      <w:r>
        <w:t>Include visualizations or metrics to compare the quality of edge detection and segmentation results.</w:t>
      </w:r>
    </w:p>
    <w:p w14:paraId="6CA4D198" w14:textId="75485C4C" w:rsidR="00A81A6E" w:rsidRDefault="00A81A6E" w:rsidP="00A81A6E">
      <w:pPr>
        <w:pStyle w:val="ListParagraph"/>
        <w:numPr>
          <w:ilvl w:val="0"/>
          <w:numId w:val="5"/>
        </w:numPr>
        <w:spacing w:after="5" w:line="250" w:lineRule="auto"/>
      </w:pPr>
      <w:r>
        <w:t xml:space="preserve">Addition </w:t>
      </w:r>
    </w:p>
    <w:p w14:paraId="0A09AE6E" w14:textId="3F984F15" w:rsidR="00A81A6E" w:rsidRDefault="00A81A6E" w:rsidP="00A81A6E">
      <w:pPr>
        <w:pStyle w:val="ListParagraph"/>
        <w:numPr>
          <w:ilvl w:val="1"/>
          <w:numId w:val="5"/>
        </w:numPr>
        <w:spacing w:after="5" w:line="250" w:lineRule="auto"/>
      </w:pPr>
      <w:r>
        <w:t>Integrate webcam or video streaming functionality into the GUI.</w:t>
      </w:r>
    </w:p>
    <w:p w14:paraId="30756F54" w14:textId="32A18EE0" w:rsidR="00A81A6E" w:rsidRDefault="00A81A6E" w:rsidP="00A81A6E">
      <w:pPr>
        <w:pStyle w:val="ListParagraph"/>
        <w:numPr>
          <w:ilvl w:val="1"/>
          <w:numId w:val="5"/>
        </w:numPr>
        <w:spacing w:after="5" w:line="250" w:lineRule="auto"/>
      </w:pPr>
      <w:r>
        <w:t>Allow users to perform real-time edge detection and segmentation on video input.</w:t>
      </w:r>
    </w:p>
    <w:p w14:paraId="243CBA4A" w14:textId="13A3E18B" w:rsidR="00A81A6E" w:rsidRDefault="00A81A6E" w:rsidP="00A81A6E">
      <w:pPr>
        <w:pStyle w:val="ListParagraph"/>
        <w:numPr>
          <w:ilvl w:val="1"/>
          <w:numId w:val="5"/>
        </w:numPr>
        <w:spacing w:after="5" w:line="250" w:lineRule="auto"/>
      </w:pPr>
      <w:r>
        <w:lastRenderedPageBreak/>
        <w:t>Display the processed video stream with detected edges or segmented regions in real time.</w:t>
      </w:r>
    </w:p>
    <w:p w14:paraId="48C37B61" w14:textId="77777777" w:rsidR="00A81A6E" w:rsidRDefault="00A81A6E" w:rsidP="00A81A6E">
      <w:pPr>
        <w:spacing w:after="5" w:line="250" w:lineRule="auto"/>
      </w:pPr>
    </w:p>
    <w:p w14:paraId="174213AE" w14:textId="77777777" w:rsidR="00A81A6E" w:rsidRPr="00A81A6E" w:rsidRDefault="00A81A6E" w:rsidP="00A81A6E">
      <w:pPr>
        <w:pStyle w:val="ListParagraph"/>
        <w:spacing w:after="5" w:line="250" w:lineRule="auto"/>
        <w:rPr>
          <w:b/>
          <w:bCs/>
        </w:rPr>
      </w:pPr>
      <w:r w:rsidRPr="00A81A6E">
        <w:rPr>
          <w:b/>
          <w:bCs/>
        </w:rPr>
        <w:t xml:space="preserve">Note: </w:t>
      </w:r>
    </w:p>
    <w:p w14:paraId="3E13B5FE" w14:textId="63CEDA86" w:rsidR="00A81A6E" w:rsidRDefault="00A81A6E" w:rsidP="00A81A6E">
      <w:pPr>
        <w:pStyle w:val="ListParagraph"/>
        <w:numPr>
          <w:ilvl w:val="0"/>
          <w:numId w:val="13"/>
        </w:numPr>
        <w:spacing w:after="5" w:line="250" w:lineRule="auto"/>
      </w:pPr>
      <w:r>
        <w:t xml:space="preserve">The students must design an intuitive, user-friendly GUI interface that facilitates easy interaction with the implemented algorithms. </w:t>
      </w:r>
    </w:p>
    <w:p w14:paraId="507B169D" w14:textId="78DFAF52" w:rsidR="00A81A6E" w:rsidRDefault="00A81A6E" w:rsidP="002E53B3">
      <w:pPr>
        <w:pStyle w:val="ListParagraph"/>
        <w:numPr>
          <w:ilvl w:val="0"/>
          <w:numId w:val="13"/>
        </w:numPr>
        <w:spacing w:after="5" w:line="250" w:lineRule="auto"/>
      </w:pPr>
      <w:r>
        <w:t>Emphasize the importance of error handling and providing informative feedback to the user within the GUI application.</w:t>
      </w:r>
    </w:p>
    <w:p w14:paraId="0209152C" w14:textId="77777777" w:rsidR="00A81A6E" w:rsidRDefault="00A81A6E" w:rsidP="002E53B3">
      <w:pPr>
        <w:spacing w:after="5" w:line="250" w:lineRule="auto"/>
      </w:pPr>
    </w:p>
    <w:p w14:paraId="2A59BF9C" w14:textId="77777777" w:rsidR="0018271C" w:rsidRDefault="0018271C" w:rsidP="0018271C">
      <w:pPr>
        <w:spacing w:after="5" w:line="250" w:lineRule="auto"/>
        <w:ind w:left="360"/>
      </w:pPr>
    </w:p>
    <w:p w14:paraId="50189E8F" w14:textId="77777777" w:rsidR="0018271C" w:rsidRDefault="0018271C" w:rsidP="0018271C">
      <w:pPr>
        <w:pStyle w:val="Heading1"/>
        <w:ind w:left="0" w:firstLine="0"/>
      </w:pPr>
      <w:r>
        <w:t>Question</w:t>
      </w:r>
    </w:p>
    <w:p w14:paraId="170FB6E1" w14:textId="5EFDA45C" w:rsidR="00A81A6E" w:rsidRDefault="00A81A6E" w:rsidP="00A81A6E">
      <w:pPr>
        <w:pStyle w:val="ListParagraph"/>
        <w:numPr>
          <w:ilvl w:val="0"/>
          <w:numId w:val="4"/>
        </w:numPr>
        <w:rPr>
          <w:lang w:val="en-GB" w:eastAsia="en-GB"/>
        </w:rPr>
      </w:pPr>
      <w:r w:rsidRPr="00A81A6E">
        <w:rPr>
          <w:lang w:val="en-GB" w:eastAsia="en-GB"/>
        </w:rPr>
        <w:t xml:space="preserve">What are edge detection algorithms in image processing? Explain the differences between the Sobel operator and the Canny edge detector. Provide examples of when </w:t>
      </w:r>
      <w:r>
        <w:rPr>
          <w:lang w:val="en-GB" w:eastAsia="en-GB"/>
        </w:rPr>
        <w:t>and why each algorithm might be used</w:t>
      </w:r>
      <w:r w:rsidRPr="00A81A6E">
        <w:rPr>
          <w:lang w:val="en-GB" w:eastAsia="en-GB"/>
        </w:rPr>
        <w:t>.</w:t>
      </w:r>
    </w:p>
    <w:p w14:paraId="743B8AF5" w14:textId="77777777" w:rsidR="00D85719" w:rsidRDefault="00D85719" w:rsidP="00D85719">
      <w:pPr>
        <w:pStyle w:val="ListParagraph"/>
        <w:rPr>
          <w:lang w:val="en-GB" w:eastAsia="en-GB"/>
        </w:rPr>
      </w:pPr>
    </w:p>
    <w:p w14:paraId="69357966" w14:textId="56D1B7A9" w:rsidR="00A81A6E" w:rsidRDefault="00D85719" w:rsidP="00A81A6E">
      <w:pPr>
        <w:pStyle w:val="ListParagraph"/>
        <w:numPr>
          <w:ilvl w:val="0"/>
          <w:numId w:val="5"/>
        </w:numPr>
        <w:rPr>
          <w:lang w:val="en-GB" w:eastAsia="en-GB"/>
        </w:rPr>
      </w:pPr>
      <w:r>
        <w:rPr>
          <w:lang w:val="en-GB" w:eastAsia="en-GB"/>
        </w:rPr>
        <w:t>Edge detection algorithms are techniques used in image processing to identify boundaries of objects within an image. The differences between the Sobel operator and the Canny edge detector</w:t>
      </w:r>
      <w:r w:rsidR="00C12989">
        <w:rPr>
          <w:lang w:val="en-GB" w:eastAsia="en-GB"/>
        </w:rPr>
        <w:t xml:space="preserve"> are </w:t>
      </w:r>
      <w:r>
        <w:rPr>
          <w:lang w:val="en-GB" w:eastAsia="en-GB"/>
        </w:rPr>
        <w:t>that the</w:t>
      </w:r>
      <w:r w:rsidR="00C12989">
        <w:rPr>
          <w:lang w:val="en-GB" w:eastAsia="en-GB"/>
        </w:rPr>
        <w:t xml:space="preserve"> </w:t>
      </w:r>
      <w:r w:rsidR="00C12989" w:rsidRPr="00C12989">
        <w:rPr>
          <w:lang w:val="en-GB" w:eastAsia="en-GB"/>
        </w:rPr>
        <w:t>Sobel operator is like a basic tool that spots where</w:t>
      </w:r>
      <w:r w:rsidR="00C12989">
        <w:rPr>
          <w:lang w:val="en-GB" w:eastAsia="en-GB"/>
        </w:rPr>
        <w:t xml:space="preserve"> </w:t>
      </w:r>
      <w:r w:rsidR="00C12989" w:rsidRPr="00C12989">
        <w:rPr>
          <w:lang w:val="en-GB" w:eastAsia="en-GB"/>
        </w:rPr>
        <w:t>colo</w:t>
      </w:r>
      <w:r w:rsidR="00C12989">
        <w:rPr>
          <w:lang w:val="en-GB" w:eastAsia="en-GB"/>
        </w:rPr>
        <w:t>u</w:t>
      </w:r>
      <w:r w:rsidR="00C12989" w:rsidRPr="00C12989">
        <w:rPr>
          <w:lang w:val="en-GB" w:eastAsia="en-GB"/>
        </w:rPr>
        <w:t xml:space="preserve">rs in a picture change suddenly. It's fast but sometimes makes messy pictures. </w:t>
      </w:r>
      <w:r>
        <w:rPr>
          <w:lang w:val="en-GB" w:eastAsia="en-GB"/>
        </w:rPr>
        <w:t xml:space="preserve">On the other hand, the Canny edge detector </w:t>
      </w:r>
      <w:r w:rsidR="00C12989" w:rsidRPr="00C12989">
        <w:rPr>
          <w:lang w:val="en-GB" w:eastAsia="en-GB"/>
        </w:rPr>
        <w:t>is a bit more complex. It goes through several steps like cleaning up noise, finding where the image changes a lot in brightness, getting rid of redundant edge points, and setting a threshold to decide which edges to keep.</w:t>
      </w:r>
      <w:r w:rsidR="00C12989">
        <w:rPr>
          <w:lang w:val="en-GB" w:eastAsia="en-GB"/>
        </w:rPr>
        <w:t xml:space="preserve"> </w:t>
      </w:r>
      <w:r>
        <w:rPr>
          <w:lang w:val="en-GB" w:eastAsia="en-GB"/>
        </w:rPr>
        <w:t>It provides cleaner and more accurate edges, making it suitable for applications where precise edge detection is important, such as object recognition in autonomous vehicle or medical image analysis.</w:t>
      </w:r>
    </w:p>
    <w:p w14:paraId="2AB0941C" w14:textId="77777777" w:rsidR="00C12989" w:rsidRPr="00C12989" w:rsidRDefault="00C12989" w:rsidP="00C12989">
      <w:pPr>
        <w:pStyle w:val="ListParagraph"/>
        <w:rPr>
          <w:lang w:val="en-GB" w:eastAsia="en-GB"/>
        </w:rPr>
      </w:pPr>
    </w:p>
    <w:p w14:paraId="50E78F0F" w14:textId="79EAA38C" w:rsidR="00A81A6E" w:rsidRDefault="00A81A6E" w:rsidP="00A81A6E">
      <w:pPr>
        <w:pStyle w:val="ListParagraph"/>
        <w:numPr>
          <w:ilvl w:val="0"/>
          <w:numId w:val="4"/>
        </w:numPr>
        <w:rPr>
          <w:lang w:val="en-GB" w:eastAsia="en-GB"/>
        </w:rPr>
      </w:pPr>
      <w:r w:rsidRPr="00A81A6E">
        <w:rPr>
          <w:lang w:val="en-GB" w:eastAsia="en-GB"/>
        </w:rPr>
        <w:t>What is image segmentation</w:t>
      </w:r>
      <w:r>
        <w:rPr>
          <w:lang w:val="en-GB" w:eastAsia="en-GB"/>
        </w:rPr>
        <w:t>,</w:t>
      </w:r>
      <w:r w:rsidRPr="00A81A6E">
        <w:rPr>
          <w:lang w:val="en-GB" w:eastAsia="en-GB"/>
        </w:rPr>
        <w:t xml:space="preserve"> and why is it important? Describe different segmentation techniques like thresholding and clustering. Give examples of where each </w:t>
      </w:r>
      <w:r>
        <w:rPr>
          <w:lang w:val="en-GB" w:eastAsia="en-GB"/>
        </w:rPr>
        <w:t>method</w:t>
      </w:r>
      <w:r w:rsidRPr="00A81A6E">
        <w:rPr>
          <w:lang w:val="en-GB" w:eastAsia="en-GB"/>
        </w:rPr>
        <w:t xml:space="preserve"> could be </w:t>
      </w:r>
      <w:r>
        <w:rPr>
          <w:lang w:val="en-GB" w:eastAsia="en-GB"/>
        </w:rPr>
        <w:t>help</w:t>
      </w:r>
      <w:r w:rsidRPr="00A81A6E">
        <w:rPr>
          <w:lang w:val="en-GB" w:eastAsia="en-GB"/>
        </w:rPr>
        <w:t>ful.</w:t>
      </w:r>
    </w:p>
    <w:p w14:paraId="2073D525" w14:textId="77777777" w:rsidR="00C12989" w:rsidRDefault="00C12989" w:rsidP="00C12989">
      <w:pPr>
        <w:pStyle w:val="ListParagraph"/>
        <w:rPr>
          <w:lang w:val="en-GB" w:eastAsia="en-GB"/>
        </w:rPr>
      </w:pPr>
    </w:p>
    <w:p w14:paraId="62278C51" w14:textId="0AEEFDA7" w:rsidR="00A81A6E" w:rsidRDefault="00C12989" w:rsidP="00C70DD5">
      <w:pPr>
        <w:pStyle w:val="ListParagraph"/>
        <w:numPr>
          <w:ilvl w:val="0"/>
          <w:numId w:val="5"/>
        </w:numPr>
        <w:rPr>
          <w:lang w:val="en-GB" w:eastAsia="en-GB"/>
        </w:rPr>
      </w:pPr>
      <w:r w:rsidRPr="00C70DD5">
        <w:rPr>
          <w:lang w:val="en-GB" w:eastAsia="en-GB"/>
        </w:rPr>
        <w:t>Image segmentation is like breaking down a picture into different parts, making it easier to understand and analyse. It’s important because it helps computer or humans recognize objects in images, like finding where a person is in a photo of identifying types of cells in a medical image.</w:t>
      </w:r>
      <w:r w:rsidR="00C70DD5">
        <w:rPr>
          <w:lang w:val="en-GB" w:eastAsia="en-GB"/>
        </w:rPr>
        <w:t xml:space="preserve"> </w:t>
      </w:r>
      <w:r w:rsidR="00C70DD5" w:rsidRPr="00C70DD5">
        <w:rPr>
          <w:lang w:val="en-GB" w:eastAsia="en-GB"/>
        </w:rPr>
        <w:t>Thresholding is like separating parts of an image based on their brightness or colo</w:t>
      </w:r>
      <w:r w:rsidR="00C70DD5">
        <w:rPr>
          <w:lang w:val="en-GB" w:eastAsia="en-GB"/>
        </w:rPr>
        <w:t>u</w:t>
      </w:r>
      <w:r w:rsidR="00C70DD5" w:rsidRPr="00C70DD5">
        <w:rPr>
          <w:lang w:val="en-GB" w:eastAsia="en-GB"/>
        </w:rPr>
        <w:t>r, useful for things like finding shapes in black-and-white pictures. Clustering is grouping pixels together based on their similarities, helpful for separating different objects in a picture, like finding different types of fruits in a photo. For example, thresholding could be used to separate text from the background in a scanned document, while clustering could help in identifying different types of cells in a medical image.</w:t>
      </w:r>
    </w:p>
    <w:p w14:paraId="5CCA7D5A" w14:textId="77777777" w:rsidR="00C70DD5" w:rsidRPr="00C70DD5" w:rsidRDefault="00C70DD5" w:rsidP="00C70DD5">
      <w:pPr>
        <w:pStyle w:val="ListParagraph"/>
        <w:ind w:left="360"/>
        <w:rPr>
          <w:lang w:val="en-GB" w:eastAsia="en-GB"/>
        </w:rPr>
      </w:pPr>
    </w:p>
    <w:p w14:paraId="6E1ED654" w14:textId="613344A3" w:rsidR="00C70DD5" w:rsidRPr="00C70DD5" w:rsidRDefault="00A81A6E" w:rsidP="00C70DD5">
      <w:pPr>
        <w:pStyle w:val="ListParagraph"/>
        <w:numPr>
          <w:ilvl w:val="0"/>
          <w:numId w:val="4"/>
        </w:numPr>
        <w:spacing w:after="5" w:line="250" w:lineRule="auto"/>
      </w:pPr>
      <w:r w:rsidRPr="00A81A6E">
        <w:rPr>
          <w:lang w:val="en-GB" w:eastAsia="en-GB"/>
        </w:rPr>
        <w:t xml:space="preserve">Why are graphical user interfaces (GUIs) </w:t>
      </w:r>
      <w:r>
        <w:rPr>
          <w:lang w:val="en-GB" w:eastAsia="en-GB"/>
        </w:rPr>
        <w:t>necessary</w:t>
      </w:r>
      <w:r w:rsidRPr="00A81A6E">
        <w:rPr>
          <w:lang w:val="en-GB" w:eastAsia="en-GB"/>
        </w:rPr>
        <w:t xml:space="preserve"> in image processing? Explain the </w:t>
      </w:r>
      <w:r>
        <w:rPr>
          <w:lang w:val="en-GB" w:eastAsia="en-GB"/>
        </w:rPr>
        <w:t>essential</w:t>
      </w:r>
      <w:r w:rsidRPr="00A81A6E">
        <w:rPr>
          <w:lang w:val="en-GB" w:eastAsia="en-GB"/>
        </w:rPr>
        <w:t xml:space="preserve"> components of a GUI for image processing tasks and how they make it easier for users to interact with algorithms. Give examples of how GUIs can be used for edge detection and image segmentation.</w:t>
      </w:r>
    </w:p>
    <w:p w14:paraId="3C091F1D" w14:textId="77777777" w:rsidR="00C70DD5" w:rsidRPr="00C70DD5" w:rsidRDefault="00C70DD5" w:rsidP="00C70DD5">
      <w:pPr>
        <w:pStyle w:val="ListParagraph"/>
        <w:spacing w:after="5" w:line="250" w:lineRule="auto"/>
      </w:pPr>
    </w:p>
    <w:p w14:paraId="0EF20B6E" w14:textId="1C952A25" w:rsidR="00C70DD5" w:rsidRPr="00C70DD5" w:rsidRDefault="00C70DD5" w:rsidP="00C70DD5">
      <w:pPr>
        <w:pStyle w:val="ListParagraph"/>
        <w:numPr>
          <w:ilvl w:val="0"/>
          <w:numId w:val="5"/>
        </w:numPr>
        <w:spacing w:after="5" w:line="250" w:lineRule="auto"/>
      </w:pPr>
      <w:r>
        <w:t xml:space="preserve">Graphical user interfaces (GUIs) are important in image processing because they provide an easy way for users to interact with complex algorithms without needing to write code. A GUI typically consists if buttons, sliders, and entry fields that allow users to perform various image processing tasks such as edge detection and image segmentation. For example, in edge detection, a GUI might include buttons to load an image and apply different edge detection algorithms like Sobel and Canny. Similarly, for image segmentation, the GUI might include options to adjust parameters like the number of clusters in K-Means clustering. By providing </w:t>
      </w:r>
      <w:r w:rsidR="002E53B3">
        <w:t>a visual interface with intuitive controls, GUIs make it easier for users, especially those without programming experience, to experiment with different algorithms and fine-tune their parameters to achieve the desired results.</w:t>
      </w:r>
    </w:p>
    <w:p w14:paraId="741E286A" w14:textId="77777777" w:rsidR="0018271C" w:rsidRDefault="0018271C" w:rsidP="0018271C">
      <w:pPr>
        <w:spacing w:after="5" w:line="250" w:lineRule="auto"/>
      </w:pPr>
    </w:p>
    <w:p w14:paraId="44015B5A" w14:textId="77777777" w:rsidR="0018271C" w:rsidRDefault="0018271C" w:rsidP="0018271C">
      <w:pPr>
        <w:spacing w:after="5" w:line="250" w:lineRule="auto"/>
      </w:pPr>
    </w:p>
    <w:p w14:paraId="518CCC40" w14:textId="77777777" w:rsidR="002E53B3" w:rsidRDefault="002E53B3" w:rsidP="0018271C">
      <w:pPr>
        <w:spacing w:after="5" w:line="250" w:lineRule="auto"/>
      </w:pPr>
    </w:p>
    <w:p w14:paraId="75229D27" w14:textId="77777777" w:rsidR="002E53B3" w:rsidRDefault="002E53B3" w:rsidP="0018271C">
      <w:pPr>
        <w:spacing w:after="5" w:line="250" w:lineRule="auto"/>
      </w:pPr>
    </w:p>
    <w:p w14:paraId="66A6A4D8" w14:textId="77777777" w:rsidR="002E53B3" w:rsidRDefault="002E53B3" w:rsidP="0018271C">
      <w:pPr>
        <w:spacing w:after="5" w:line="250" w:lineRule="auto"/>
      </w:pPr>
    </w:p>
    <w:p w14:paraId="30EB3464" w14:textId="77777777" w:rsidR="002E53B3" w:rsidRDefault="002E53B3" w:rsidP="0018271C">
      <w:pPr>
        <w:spacing w:after="5" w:line="250" w:lineRule="auto"/>
      </w:pPr>
    </w:p>
    <w:p w14:paraId="70CA2C5E" w14:textId="77777777" w:rsidR="002E53B3" w:rsidRDefault="002E53B3" w:rsidP="0018271C">
      <w:pPr>
        <w:spacing w:after="5" w:line="250" w:lineRule="auto"/>
      </w:pPr>
    </w:p>
    <w:p w14:paraId="1BFE1495" w14:textId="77777777" w:rsidR="002E53B3" w:rsidRDefault="002E53B3" w:rsidP="0018271C">
      <w:pPr>
        <w:spacing w:after="5" w:line="250" w:lineRule="auto"/>
      </w:pPr>
    </w:p>
    <w:p w14:paraId="28F7BF24" w14:textId="77777777" w:rsidR="002E53B3" w:rsidRDefault="002E53B3" w:rsidP="0018271C">
      <w:pPr>
        <w:spacing w:after="5" w:line="250" w:lineRule="auto"/>
      </w:pPr>
    </w:p>
    <w:p w14:paraId="3719E23D" w14:textId="77777777" w:rsidR="002E53B3" w:rsidRDefault="002E53B3" w:rsidP="0018271C">
      <w:pPr>
        <w:spacing w:after="5" w:line="250" w:lineRule="auto"/>
      </w:pPr>
    </w:p>
    <w:p w14:paraId="2F80B0FD" w14:textId="77777777" w:rsidR="002E53B3" w:rsidRDefault="002E53B3" w:rsidP="0018271C">
      <w:pPr>
        <w:spacing w:after="5" w:line="250" w:lineRule="auto"/>
      </w:pPr>
    </w:p>
    <w:p w14:paraId="218135B4" w14:textId="77777777" w:rsidR="002E53B3" w:rsidRDefault="002E53B3" w:rsidP="0018271C">
      <w:pPr>
        <w:spacing w:after="5" w:line="250" w:lineRule="auto"/>
      </w:pPr>
    </w:p>
    <w:p w14:paraId="1B961999" w14:textId="77777777" w:rsidR="002E53B3" w:rsidRDefault="002E53B3" w:rsidP="0018271C">
      <w:pPr>
        <w:spacing w:after="5" w:line="250" w:lineRule="auto"/>
      </w:pPr>
    </w:p>
    <w:p w14:paraId="60E4B2BE" w14:textId="77777777" w:rsidR="002E53B3" w:rsidRDefault="002E53B3" w:rsidP="0018271C">
      <w:pPr>
        <w:spacing w:after="5" w:line="250" w:lineRule="auto"/>
      </w:pPr>
    </w:p>
    <w:p w14:paraId="5450BC37" w14:textId="77777777" w:rsidR="002E53B3" w:rsidRDefault="002E53B3" w:rsidP="0018271C">
      <w:pPr>
        <w:spacing w:after="5" w:line="250" w:lineRule="auto"/>
      </w:pPr>
    </w:p>
    <w:p w14:paraId="269A3383" w14:textId="77777777" w:rsidR="002E53B3" w:rsidRDefault="002E53B3" w:rsidP="0018271C">
      <w:pPr>
        <w:spacing w:after="5" w:line="250" w:lineRule="auto"/>
      </w:pPr>
    </w:p>
    <w:p w14:paraId="7AD6D3C9" w14:textId="77777777" w:rsidR="002E53B3" w:rsidRDefault="002E53B3" w:rsidP="0018271C">
      <w:pPr>
        <w:spacing w:after="5" w:line="250" w:lineRule="auto"/>
      </w:pPr>
    </w:p>
    <w:p w14:paraId="5A4AC4C3" w14:textId="77777777" w:rsidR="002E53B3" w:rsidRDefault="002E53B3" w:rsidP="0018271C">
      <w:pPr>
        <w:spacing w:after="5" w:line="250" w:lineRule="auto"/>
      </w:pPr>
    </w:p>
    <w:p w14:paraId="0E0FD587" w14:textId="77777777" w:rsidR="002E53B3" w:rsidRDefault="002E53B3" w:rsidP="0018271C">
      <w:pPr>
        <w:spacing w:after="5" w:line="250" w:lineRule="auto"/>
      </w:pPr>
    </w:p>
    <w:p w14:paraId="0292B688" w14:textId="77777777" w:rsidR="002E53B3" w:rsidRDefault="002E53B3" w:rsidP="0018271C">
      <w:pPr>
        <w:spacing w:after="5" w:line="250" w:lineRule="auto"/>
      </w:pPr>
    </w:p>
    <w:p w14:paraId="7FBDFE11" w14:textId="77777777" w:rsidR="002E53B3" w:rsidRDefault="002E53B3" w:rsidP="0018271C">
      <w:pPr>
        <w:spacing w:after="5" w:line="250" w:lineRule="auto"/>
      </w:pPr>
    </w:p>
    <w:p w14:paraId="03B38933" w14:textId="77777777" w:rsidR="002E53B3" w:rsidRDefault="002E53B3" w:rsidP="0018271C">
      <w:pPr>
        <w:spacing w:after="5" w:line="250" w:lineRule="auto"/>
      </w:pPr>
    </w:p>
    <w:p w14:paraId="031A5474" w14:textId="77777777" w:rsidR="0018271C" w:rsidRDefault="0018271C" w:rsidP="0018271C">
      <w:pPr>
        <w:spacing w:after="5" w:line="250" w:lineRule="auto"/>
      </w:pPr>
    </w:p>
    <w:p w14:paraId="3177A154" w14:textId="77777777" w:rsidR="0018271C" w:rsidRDefault="0018271C" w:rsidP="0018271C">
      <w:pPr>
        <w:spacing w:after="5" w:line="250" w:lineRule="auto"/>
      </w:pPr>
    </w:p>
    <w:p w14:paraId="5574D680" w14:textId="77777777" w:rsidR="0018271C" w:rsidRDefault="0018271C" w:rsidP="0018271C">
      <w:pPr>
        <w:spacing w:after="5" w:line="250" w:lineRule="auto"/>
      </w:pPr>
    </w:p>
    <w:p w14:paraId="602342FE" w14:textId="77777777" w:rsidR="0018271C" w:rsidRDefault="0018271C" w:rsidP="0018271C">
      <w:pPr>
        <w:spacing w:after="0" w:line="240" w:lineRule="auto"/>
        <w:contextualSpacing/>
        <w:jc w:val="center"/>
        <w:rPr>
          <w:b/>
          <w:sz w:val="24"/>
        </w:rPr>
      </w:pPr>
      <w:r>
        <w:rPr>
          <w:b/>
          <w:sz w:val="24"/>
        </w:rPr>
        <w:lastRenderedPageBreak/>
        <w:t xml:space="preserve">Output / </w:t>
      </w:r>
      <w:r w:rsidRPr="00981C28">
        <w:rPr>
          <w:b/>
          <w:sz w:val="24"/>
        </w:rPr>
        <w:t>Results</w:t>
      </w:r>
    </w:p>
    <w:p w14:paraId="43CDE3BD" w14:textId="77777777" w:rsidR="0018271C" w:rsidRDefault="0018271C" w:rsidP="0018271C">
      <w:pPr>
        <w:spacing w:after="0" w:line="240" w:lineRule="auto"/>
        <w:contextualSpacing/>
        <w:jc w:val="center"/>
        <w:rPr>
          <w:bCs/>
          <w:i/>
          <w:iCs/>
          <w:sz w:val="20"/>
          <w:szCs w:val="18"/>
        </w:rPr>
      </w:pPr>
      <w:r w:rsidRPr="00941592">
        <w:rPr>
          <w:bCs/>
          <w:i/>
          <w:iCs/>
          <w:sz w:val="20"/>
          <w:szCs w:val="18"/>
        </w:rPr>
        <w:t>(Indicate the Result and complete source code)</w:t>
      </w:r>
    </w:p>
    <w:p w14:paraId="4CA69EDA" w14:textId="77777777" w:rsidR="0018271C" w:rsidRPr="006217E1" w:rsidRDefault="0018271C" w:rsidP="0018271C">
      <w:pPr>
        <w:spacing w:after="0" w:line="240" w:lineRule="auto"/>
        <w:contextualSpacing/>
        <w:jc w:val="center"/>
        <w:rPr>
          <w:b/>
          <w:sz w:val="24"/>
        </w:rPr>
      </w:pPr>
      <w:r w:rsidRPr="006217E1">
        <w:rPr>
          <w:b/>
          <w:sz w:val="20"/>
          <w:szCs w:val="18"/>
        </w:rPr>
        <w:t xml:space="preserve">GitHub Link: </w:t>
      </w:r>
      <w:r>
        <w:rPr>
          <w:b/>
          <w:sz w:val="20"/>
          <w:szCs w:val="18"/>
        </w:rPr>
        <w:t>Paste it here</w:t>
      </w:r>
    </w:p>
    <w:p w14:paraId="2F28FF31" w14:textId="77777777" w:rsidR="0018271C" w:rsidRDefault="0018271C" w:rsidP="0018271C"/>
    <w:p w14:paraId="52D2C727" w14:textId="77777777" w:rsidR="0018271C" w:rsidRDefault="0018271C" w:rsidP="0018271C"/>
    <w:p w14:paraId="7B2F0086" w14:textId="77777777" w:rsidR="0018271C" w:rsidRDefault="0018271C" w:rsidP="0018271C"/>
    <w:p w14:paraId="55342152" w14:textId="77777777" w:rsidR="0018271C" w:rsidRDefault="0018271C" w:rsidP="0018271C"/>
    <w:p w14:paraId="4BEF1E61" w14:textId="77777777" w:rsidR="0018271C" w:rsidRDefault="0018271C" w:rsidP="0018271C"/>
    <w:p w14:paraId="2F6D560B" w14:textId="77777777" w:rsidR="0018271C" w:rsidRDefault="0018271C" w:rsidP="0018271C"/>
    <w:p w14:paraId="108A9F91" w14:textId="77777777" w:rsidR="0018271C" w:rsidRDefault="0018271C" w:rsidP="0018271C"/>
    <w:p w14:paraId="311840AA" w14:textId="77777777" w:rsidR="0018271C" w:rsidRDefault="0018271C" w:rsidP="0018271C"/>
    <w:p w14:paraId="0A757C13" w14:textId="77777777" w:rsidR="0018271C" w:rsidRDefault="0018271C" w:rsidP="0018271C"/>
    <w:p w14:paraId="58258EDC" w14:textId="77777777" w:rsidR="0018271C" w:rsidRDefault="0018271C" w:rsidP="0018271C"/>
    <w:p w14:paraId="33E68356" w14:textId="77777777" w:rsidR="0018271C" w:rsidRDefault="0018271C" w:rsidP="0018271C"/>
    <w:p w14:paraId="2D4945EC" w14:textId="77777777" w:rsidR="0018271C" w:rsidRDefault="0018271C" w:rsidP="0018271C"/>
    <w:p w14:paraId="6F0C33BE" w14:textId="77777777" w:rsidR="0018271C" w:rsidRDefault="0018271C" w:rsidP="0018271C"/>
    <w:p w14:paraId="4229E507" w14:textId="77777777" w:rsidR="0018271C" w:rsidRDefault="0018271C" w:rsidP="0018271C"/>
    <w:p w14:paraId="5C4411B0" w14:textId="77777777" w:rsidR="0018271C" w:rsidRDefault="0018271C" w:rsidP="0018271C"/>
    <w:p w14:paraId="3A67661A" w14:textId="77777777" w:rsidR="0018271C" w:rsidRDefault="0018271C" w:rsidP="0018271C"/>
    <w:p w14:paraId="2BC4D321" w14:textId="77777777" w:rsidR="0018271C" w:rsidRDefault="0018271C" w:rsidP="0018271C"/>
    <w:p w14:paraId="38E4711B" w14:textId="77777777" w:rsidR="0018271C" w:rsidRDefault="0018271C" w:rsidP="0018271C"/>
    <w:p w14:paraId="2ED3E3AA" w14:textId="77777777" w:rsidR="0018271C" w:rsidRDefault="0018271C" w:rsidP="0018271C"/>
    <w:p w14:paraId="11D1B5D8" w14:textId="77777777" w:rsidR="0018271C" w:rsidRDefault="0018271C" w:rsidP="0018271C"/>
    <w:p w14:paraId="3539E514" w14:textId="77777777" w:rsidR="0018271C" w:rsidRDefault="0018271C" w:rsidP="0018271C"/>
    <w:p w14:paraId="0916004B" w14:textId="77777777" w:rsidR="0018271C" w:rsidRPr="00981C28" w:rsidRDefault="0018271C" w:rsidP="0018271C">
      <w:pPr>
        <w:jc w:val="center"/>
        <w:rPr>
          <w:b/>
          <w:sz w:val="24"/>
        </w:rPr>
      </w:pPr>
      <w:r>
        <w:rPr>
          <w:b/>
          <w:sz w:val="24"/>
        </w:rPr>
        <w:lastRenderedPageBreak/>
        <w:t>Conclusion</w:t>
      </w:r>
    </w:p>
    <w:p w14:paraId="5A8E784C" w14:textId="7DC89D41" w:rsidR="002E53B3" w:rsidRDefault="002E53B3" w:rsidP="002E53B3">
      <w:r>
        <w:t xml:space="preserve">In this </w:t>
      </w:r>
      <w:r>
        <w:t>laboratory activity,</w:t>
      </w:r>
      <w:r>
        <w:t xml:space="preserve"> </w:t>
      </w:r>
      <w:r>
        <w:t>I</w:t>
      </w:r>
      <w:r>
        <w:t xml:space="preserve"> learned important concepts in image processing through hands-on implementation using Python and OpenCV. </w:t>
      </w:r>
      <w:r>
        <w:t xml:space="preserve">I </w:t>
      </w:r>
      <w:r>
        <w:t xml:space="preserve">gained practical experience in edge detection algorithms like Sobel and Canny, understanding how these algorithms identify significant changes in image brightness or color to detect object boundaries. Additionally, </w:t>
      </w:r>
      <w:r>
        <w:t>I</w:t>
      </w:r>
      <w:r>
        <w:t xml:space="preserve"> explored image segmentation techniques such as thresholding and clustering, discovering methods to partition images into meaningful regions based on criteria like color or texture similarity. By </w:t>
      </w:r>
      <w:r>
        <w:t>implementing</w:t>
      </w:r>
      <w:r>
        <w:t xml:space="preserve"> these algorithms into GUI applications, </w:t>
      </w:r>
      <w:r w:rsidR="00614EE4">
        <w:t>I</w:t>
      </w:r>
      <w:r>
        <w:t xml:space="preserve"> developed skills in creating user-friendly interfaces for interacting with image processing tasks, </w:t>
      </w:r>
      <w:r w:rsidR="00614EE4">
        <w:t>e</w:t>
      </w:r>
      <w:r w:rsidR="00614EE4" w:rsidRPr="00614EE4">
        <w:t>ncouraging simpler trial and error and changing settings more easily.</w:t>
      </w:r>
    </w:p>
    <w:p w14:paraId="102FD317" w14:textId="2DDD4189" w:rsidR="00614EE4" w:rsidRDefault="00614EE4" w:rsidP="002E53B3">
      <w:r w:rsidRPr="00614EE4">
        <w:t xml:space="preserve">Through this laboratory activity, I not only gained technical proficiency but also enhanced my problem-solving skills. By comparing the effectiveness and efficiency of different edge detection and segmentation methods, </w:t>
      </w:r>
      <w:r>
        <w:t>I</w:t>
      </w:r>
      <w:r w:rsidRPr="00614EE4">
        <w:t xml:space="preserve"> learned to critically evaluate algorithms and understand their strengths and weaknesses. Moreover, the inclusion of real-world applications, such as object detection and medical image analysis, provided students with insights into the practical relevance of image processing techniques. By experimenting with algorithm parameters and techniques, </w:t>
      </w:r>
      <w:r>
        <w:t>I</w:t>
      </w:r>
      <w:r w:rsidRPr="00614EE4">
        <w:t xml:space="preserve"> developed a deeper understanding of how these techniques are applied to solve real-world problems, </w:t>
      </w:r>
      <w:r>
        <w:t>fostering</w:t>
      </w:r>
      <w:r w:rsidRPr="00614EE4">
        <w:t xml:space="preserve"> a curious mindset for learning and exploration.</w:t>
      </w:r>
    </w:p>
    <w:p w14:paraId="7F576371" w14:textId="6DABBD69" w:rsidR="00766D29" w:rsidRDefault="00614EE4">
      <w:r w:rsidRPr="00614EE4">
        <w:t>When I look back on it, this lab</w:t>
      </w:r>
      <w:r>
        <w:t>oratory</w:t>
      </w:r>
      <w:r w:rsidRPr="00614EE4">
        <w:t xml:space="preserve"> activity really taught me a lot about computer vision, image stuff, and making GUIs. </w:t>
      </w:r>
      <w:r>
        <w:t>Things are</w:t>
      </w:r>
      <w:r w:rsidRPr="00614EE4">
        <w:t xml:space="preserve"> mixed up </w:t>
      </w:r>
      <w:r>
        <w:t>while I am</w:t>
      </w:r>
      <w:r w:rsidRPr="00614EE4">
        <w:t xml:space="preserve"> actually doing it, so I really understan</w:t>
      </w:r>
      <w:r>
        <w:t>d</w:t>
      </w:r>
      <w:r w:rsidRPr="00614EE4">
        <w:t xml:space="preserve">. </w:t>
      </w:r>
      <w:r>
        <w:t>I</w:t>
      </w:r>
      <w:r w:rsidRPr="00614EE4">
        <w:t xml:space="preserve"> got to try things out and practice, which made </w:t>
      </w:r>
      <w:r>
        <w:t>me</w:t>
      </w:r>
      <w:r w:rsidRPr="00614EE4">
        <w:t xml:space="preserve"> better at figuring things out and solving problems</w:t>
      </w:r>
      <w:r>
        <w:t>, especially in my code that is somehow new to me</w:t>
      </w:r>
      <w:r w:rsidRPr="00614EE4">
        <w:t xml:space="preserve">. Now I feel more prepared to keep learning and use image things in different ways. I feel like I really know what I'm doing now when it comes to computer vision and images. The mix of learning and doing stuff made it all sink in better. I'm glad we got to try things out </w:t>
      </w:r>
      <w:r>
        <w:t>by this activity</w:t>
      </w:r>
      <w:r w:rsidRPr="00614EE4">
        <w:t>. It's cool to see how it all works in real life, not just in theory. Now I can see how important it is to understand this stuff in different areas. It was a fun way to learn something new</w:t>
      </w:r>
      <w:r>
        <w:t>.</w:t>
      </w:r>
    </w:p>
    <w:sectPr w:rsidR="00766D29" w:rsidSect="00943817">
      <w:headerReference w:type="default" r:id="rId8"/>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A35979" w14:textId="77777777" w:rsidR="00943817" w:rsidRDefault="00943817">
      <w:pPr>
        <w:spacing w:after="0" w:line="240" w:lineRule="auto"/>
      </w:pPr>
      <w:r>
        <w:separator/>
      </w:r>
    </w:p>
  </w:endnote>
  <w:endnote w:type="continuationSeparator" w:id="0">
    <w:p w14:paraId="145C9704" w14:textId="77777777" w:rsidR="00943817" w:rsidRDefault="009438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2CE55" w14:textId="77777777" w:rsidR="00943817" w:rsidRDefault="00943817">
      <w:pPr>
        <w:spacing w:after="0" w:line="240" w:lineRule="auto"/>
      </w:pPr>
      <w:r>
        <w:separator/>
      </w:r>
    </w:p>
  </w:footnote>
  <w:footnote w:type="continuationSeparator" w:id="0">
    <w:p w14:paraId="1F73965C" w14:textId="77777777" w:rsidR="00943817" w:rsidRDefault="009438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E742" w14:textId="77777777" w:rsidR="00997FC6" w:rsidRPr="003D6523" w:rsidRDefault="00000000" w:rsidP="00BA2F7A">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1961E4EF" wp14:editId="5B986FE7">
          <wp:simplePos x="0" y="0"/>
          <wp:positionH relativeFrom="column">
            <wp:posOffset>5181600</wp:posOffset>
          </wp:positionH>
          <wp:positionV relativeFrom="paragraph">
            <wp:posOffset>-116205</wp:posOffset>
          </wp:positionV>
          <wp:extent cx="685801" cy="685801"/>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0209CAE9" wp14:editId="4CBA05E4">
          <wp:simplePos x="0" y="0"/>
          <wp:positionH relativeFrom="column">
            <wp:posOffset>520700</wp:posOffset>
          </wp:positionH>
          <wp:positionV relativeFrom="paragraph">
            <wp:posOffset>-95250</wp:posOffset>
          </wp:positionV>
          <wp:extent cx="707601"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p>
  <w:p w14:paraId="3F98A0A6" w14:textId="77777777" w:rsidR="00997FC6" w:rsidRPr="003D6523" w:rsidRDefault="00000000" w:rsidP="00BA2F7A">
    <w:pPr>
      <w:pBdr>
        <w:bottom w:val="single" w:sz="12" w:space="1" w:color="auto"/>
      </w:pBdr>
      <w:spacing w:after="0" w:line="240" w:lineRule="auto"/>
      <w:contextualSpacing/>
      <w:jc w:val="center"/>
      <w:rPr>
        <w:sz w:val="20"/>
      </w:rPr>
    </w:pPr>
    <w:r>
      <w:rPr>
        <w:sz w:val="20"/>
      </w:rPr>
      <w:t>LABORATORY EXERCISE</w:t>
    </w:r>
  </w:p>
  <w:p w14:paraId="5D57D9B1" w14:textId="77777777" w:rsidR="00997FC6" w:rsidRPr="003D6523" w:rsidRDefault="00000000" w:rsidP="00BA2F7A">
    <w:pPr>
      <w:pBdr>
        <w:bottom w:val="single" w:sz="12" w:space="1" w:color="auto"/>
      </w:pBdr>
      <w:spacing w:after="0" w:line="240" w:lineRule="auto"/>
      <w:contextualSpacing/>
      <w:jc w:val="center"/>
      <w:rPr>
        <w:sz w:val="20"/>
      </w:rPr>
    </w:pPr>
    <w:r>
      <w:rPr>
        <w:sz w:val="20"/>
      </w:rPr>
      <w:t>SECOND</w:t>
    </w:r>
    <w:r w:rsidRPr="003D6523">
      <w:rPr>
        <w:sz w:val="20"/>
      </w:rPr>
      <w:t xml:space="preserve"> SEMESTER: AY: 20</w:t>
    </w:r>
    <w:r>
      <w:rPr>
        <w:sz w:val="20"/>
      </w:rPr>
      <w:t>23</w:t>
    </w:r>
    <w:r w:rsidRPr="003D6523">
      <w:rPr>
        <w:sz w:val="20"/>
      </w:rPr>
      <w:t xml:space="preserve"> – 20</w:t>
    </w:r>
    <w:r>
      <w:rPr>
        <w:sz w:val="20"/>
      </w:rPr>
      <w:t>24</w:t>
    </w:r>
  </w:p>
  <w:p w14:paraId="0E474FE4" w14:textId="77777777" w:rsidR="00997FC6" w:rsidRDefault="00997FC6" w:rsidP="00BA2F7A">
    <w:pPr>
      <w:pStyle w:val="Header"/>
      <w:pBdr>
        <w:bottom w:val="single" w:sz="12" w:space="1" w:color="auto"/>
      </w:pBdr>
      <w:tabs>
        <w:tab w:val="clear" w:pos="9360"/>
        <w:tab w:val="right" w:pos="9923"/>
      </w:tabs>
      <w:rPr>
        <w:b/>
      </w:rPr>
    </w:pPr>
  </w:p>
  <w:p w14:paraId="60D0A994" w14:textId="4DD4EF9B" w:rsidR="00997FC6" w:rsidRDefault="00000000" w:rsidP="00BA2F7A">
    <w:pPr>
      <w:pStyle w:val="Header"/>
      <w:pBdr>
        <w:bottom w:val="single" w:sz="12" w:space="1" w:color="auto"/>
      </w:pBdr>
      <w:tabs>
        <w:tab w:val="clear" w:pos="9360"/>
        <w:tab w:val="right" w:pos="9923"/>
      </w:tabs>
      <w:rPr>
        <w:b/>
      </w:rPr>
    </w:pPr>
    <w:r>
      <w:rPr>
        <w:rFonts w:ascii="Calibri" w:eastAsia="Calibri" w:hAnsi="Calibri" w:cs="Calibri"/>
        <w:b/>
      </w:rPr>
      <w:t xml:space="preserve">Name: </w:t>
    </w:r>
    <w:r w:rsidR="002E53B3">
      <w:rPr>
        <w:rFonts w:ascii="Calibri" w:eastAsia="Calibri" w:hAnsi="Calibri" w:cs="Calibri"/>
        <w:b/>
        <w:u w:val="single"/>
      </w:rPr>
      <w:t>ARNADO, MICHELLE G.</w:t>
    </w:r>
    <w:r>
      <w:rPr>
        <w:rFonts w:ascii="Calibri" w:eastAsia="Calibri" w:hAnsi="Calibri" w:cs="Calibri"/>
        <w:b/>
        <w:u w:val="single"/>
      </w:rPr>
      <w:t xml:space="preserve"> </w:t>
    </w:r>
    <w:r>
      <w:rPr>
        <w:rFonts w:ascii="Calibri" w:eastAsia="Calibri" w:hAnsi="Calibri" w:cs="Calibri"/>
        <w:b/>
      </w:rPr>
      <w:tab/>
      <w:t xml:space="preserve">Schedule: </w:t>
    </w:r>
    <w:r w:rsidRPr="00EE4D64">
      <w:rPr>
        <w:rFonts w:ascii="Calibri" w:eastAsia="Calibri" w:hAnsi="Calibri" w:cs="Calibri"/>
        <w:bCs/>
      </w:rPr>
      <w:t xml:space="preserve"> </w:t>
    </w:r>
    <w:r w:rsidR="002E53B3" w:rsidRPr="00FC7894">
      <w:rPr>
        <w:rFonts w:ascii="Calibri" w:eastAsia="Calibri" w:hAnsi="Calibri" w:cs="Calibri"/>
        <w:b/>
        <w:u w:val="single"/>
      </w:rPr>
      <w:t>10:00-13:00</w:t>
    </w:r>
    <w:r>
      <w:rPr>
        <w:b/>
      </w:rPr>
      <w:tab/>
      <w:t>Score: ________</w:t>
    </w:r>
  </w:p>
  <w:p w14:paraId="4006851B" w14:textId="2AEBA940" w:rsidR="00997FC6" w:rsidRPr="00EE4D64" w:rsidRDefault="00000000" w:rsidP="00BA2F7A">
    <w:pPr>
      <w:pStyle w:val="Header"/>
      <w:pBdr>
        <w:bottom w:val="single" w:sz="12" w:space="1" w:color="auto"/>
      </w:pBdr>
      <w:tabs>
        <w:tab w:val="clear" w:pos="9360"/>
        <w:tab w:val="right" w:pos="9923"/>
      </w:tabs>
      <w:rPr>
        <w:b/>
      </w:rPr>
    </w:pPr>
    <w:r>
      <w:rPr>
        <w:b/>
      </w:rPr>
      <w:t>Subject</w:t>
    </w:r>
    <w:r w:rsidRPr="00960055">
      <w:rPr>
        <w:b/>
      </w:rPr>
      <w:t xml:space="preserve">: </w:t>
    </w:r>
    <w:r w:rsidR="002E53B3" w:rsidRPr="00FC7894">
      <w:rPr>
        <w:b/>
        <w:u w:val="single"/>
      </w:rPr>
      <w:t>CSE322 CS Elective 2</w:t>
    </w:r>
    <w:r w:rsidR="002E53B3">
      <w:rPr>
        <w:b/>
      </w:rPr>
      <w:t xml:space="preserve">            </w:t>
    </w:r>
    <w:r>
      <w:rPr>
        <w:b/>
      </w:rPr>
      <w:t xml:space="preserve">    Instructor: </w:t>
    </w:r>
    <w:r w:rsidR="002E53B3">
      <w:rPr>
        <w:b/>
        <w:u w:val="single"/>
      </w:rPr>
      <w:t>Mr. Jim Jamero</w:t>
    </w:r>
    <w:r w:rsidR="002E53B3">
      <w:rPr>
        <w:b/>
      </w:rPr>
      <w:t xml:space="preserve">     </w:t>
    </w:r>
    <w:r>
      <w:rPr>
        <w:b/>
      </w:rPr>
      <w:t xml:space="preserve"> Date: _______</w:t>
    </w:r>
  </w:p>
  <w:p w14:paraId="552D3DB1" w14:textId="77777777" w:rsidR="00997FC6" w:rsidRPr="00BA2F7A" w:rsidRDefault="00997FC6" w:rsidP="00BA2F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4F54"/>
    <w:multiLevelType w:val="hybridMultilevel"/>
    <w:tmpl w:val="EE443B22"/>
    <w:lvl w:ilvl="0" w:tplc="AD840D8C">
      <w:start w:val="1"/>
      <w:numFmt w:val="decimal"/>
      <w:lvlText w:val="%1."/>
      <w:lvlJc w:val="left"/>
      <w:pPr>
        <w:ind w:left="1080" w:hanging="360"/>
      </w:pPr>
      <w:rPr>
        <w:rFonts w:hint="default"/>
      </w:rPr>
    </w:lvl>
    <w:lvl w:ilvl="1" w:tplc="076C2C4E">
      <w:start w:val="1"/>
      <w:numFmt w:val="bullet"/>
      <w:lvlText w:val="-"/>
      <w:lvlJc w:val="left"/>
      <w:pPr>
        <w:ind w:left="1800" w:hanging="360"/>
      </w:pPr>
      <w:rPr>
        <w:rFonts w:ascii="Calibri" w:eastAsiaTheme="minorHAns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926BEA"/>
    <w:multiLevelType w:val="hybridMultilevel"/>
    <w:tmpl w:val="601EDCE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C40E4F"/>
    <w:multiLevelType w:val="hybridMultilevel"/>
    <w:tmpl w:val="504618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910E8D"/>
    <w:multiLevelType w:val="hybridMultilevel"/>
    <w:tmpl w:val="DEA4D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4DE0CA6">
      <w:numFmt w:val="bullet"/>
      <w:lvlText w:val="-"/>
      <w:lvlJc w:val="left"/>
      <w:pPr>
        <w:ind w:left="2160" w:hanging="360"/>
      </w:pPr>
      <w:rPr>
        <w:rFonts w:ascii="Calibri" w:eastAsiaTheme="minorHAnsi" w:hAnsi="Calibri" w:cs="Calibr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4C1421"/>
    <w:multiLevelType w:val="hybridMultilevel"/>
    <w:tmpl w:val="F15840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17B300F"/>
    <w:multiLevelType w:val="hybridMultilevel"/>
    <w:tmpl w:val="B734EE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50E81"/>
    <w:multiLevelType w:val="hybridMultilevel"/>
    <w:tmpl w:val="DEE81EE2"/>
    <w:lvl w:ilvl="0" w:tplc="3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7604F79"/>
    <w:multiLevelType w:val="hybridMultilevel"/>
    <w:tmpl w:val="3C8C5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D14A23"/>
    <w:multiLevelType w:val="hybridMultilevel"/>
    <w:tmpl w:val="DE52A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606A37"/>
    <w:multiLevelType w:val="hybridMultilevel"/>
    <w:tmpl w:val="31001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BA6A46"/>
    <w:multiLevelType w:val="hybridMultilevel"/>
    <w:tmpl w:val="8CEEF70E"/>
    <w:lvl w:ilvl="0" w:tplc="0409000F">
      <w:start w:val="1"/>
      <w:numFmt w:val="decimal"/>
      <w:lvlText w:val="%1."/>
      <w:lvlJc w:val="left"/>
      <w:pPr>
        <w:ind w:left="720" w:hanging="360"/>
      </w:pPr>
      <w:rPr>
        <w:rFonts w:hint="default"/>
      </w:rPr>
    </w:lvl>
    <w:lvl w:ilvl="1" w:tplc="97CAAEBE">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544B86"/>
    <w:multiLevelType w:val="hybridMultilevel"/>
    <w:tmpl w:val="40268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930E9B"/>
    <w:multiLevelType w:val="hybridMultilevel"/>
    <w:tmpl w:val="6372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1033267">
    <w:abstractNumId w:val="6"/>
  </w:num>
  <w:num w:numId="2" w16cid:durableId="355472112">
    <w:abstractNumId w:val="2"/>
  </w:num>
  <w:num w:numId="3" w16cid:durableId="789058760">
    <w:abstractNumId w:val="12"/>
  </w:num>
  <w:num w:numId="4" w16cid:durableId="1072115787">
    <w:abstractNumId w:val="11"/>
  </w:num>
  <w:num w:numId="5" w16cid:durableId="622418964">
    <w:abstractNumId w:val="3"/>
  </w:num>
  <w:num w:numId="6" w16cid:durableId="491724755">
    <w:abstractNumId w:val="10"/>
  </w:num>
  <w:num w:numId="7" w16cid:durableId="1531071430">
    <w:abstractNumId w:val="4"/>
  </w:num>
  <w:num w:numId="8" w16cid:durableId="1011252711">
    <w:abstractNumId w:val="0"/>
  </w:num>
  <w:num w:numId="9" w16cid:durableId="2016613719">
    <w:abstractNumId w:val="5"/>
  </w:num>
  <w:num w:numId="10" w16cid:durableId="669404090">
    <w:abstractNumId w:val="8"/>
  </w:num>
  <w:num w:numId="11" w16cid:durableId="538126380">
    <w:abstractNumId w:val="9"/>
  </w:num>
  <w:num w:numId="12" w16cid:durableId="1021009893">
    <w:abstractNumId w:val="7"/>
  </w:num>
  <w:num w:numId="13" w16cid:durableId="18597388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1MDczNTYzMDa3tDBW0lEKTi0uzszPAykwrAUA2bheuSwAAAA="/>
  </w:docVars>
  <w:rsids>
    <w:rsidRoot w:val="0018271C"/>
    <w:rsid w:val="0018271C"/>
    <w:rsid w:val="002E53B3"/>
    <w:rsid w:val="00614EE4"/>
    <w:rsid w:val="007402A0"/>
    <w:rsid w:val="00766D29"/>
    <w:rsid w:val="00943817"/>
    <w:rsid w:val="00976DBD"/>
    <w:rsid w:val="00997FC6"/>
    <w:rsid w:val="00A81A6E"/>
    <w:rsid w:val="00C12989"/>
    <w:rsid w:val="00C70DD5"/>
    <w:rsid w:val="00D85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FB51CC"/>
  <w15:chartTrackingRefBased/>
  <w15:docId w15:val="{4870EF77-A170-484D-B23D-F821F41F6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71C"/>
    <w:pPr>
      <w:spacing w:after="200" w:line="276" w:lineRule="auto"/>
    </w:pPr>
    <w:rPr>
      <w:kern w:val="0"/>
      <w:lang w:val="en-PH"/>
      <w14:ligatures w14:val="none"/>
    </w:rPr>
  </w:style>
  <w:style w:type="paragraph" w:styleId="Heading1">
    <w:name w:val="heading 1"/>
    <w:next w:val="Normal"/>
    <w:link w:val="Heading1Char"/>
    <w:uiPriority w:val="9"/>
    <w:unhideWhenUsed/>
    <w:qFormat/>
    <w:rsid w:val="0018271C"/>
    <w:pPr>
      <w:keepNext/>
      <w:keepLines/>
      <w:spacing w:after="0"/>
      <w:ind w:left="10" w:hanging="10"/>
      <w:outlineLvl w:val="0"/>
    </w:pPr>
    <w:rPr>
      <w:rFonts w:ascii="Calibri" w:eastAsia="Calibri" w:hAnsi="Calibri" w:cs="Calibri"/>
      <w:b/>
      <w:color w:val="000000"/>
      <w:kern w:val="0"/>
      <w:sz w:val="24"/>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271C"/>
    <w:rPr>
      <w:rFonts w:ascii="Calibri" w:eastAsia="Calibri" w:hAnsi="Calibri" w:cs="Calibri"/>
      <w:b/>
      <w:color w:val="000000"/>
      <w:kern w:val="0"/>
      <w:sz w:val="24"/>
      <w:lang w:val="en-GB" w:eastAsia="en-GB"/>
      <w14:ligatures w14:val="none"/>
    </w:rPr>
  </w:style>
  <w:style w:type="paragraph" w:styleId="Header">
    <w:name w:val="header"/>
    <w:basedOn w:val="Normal"/>
    <w:link w:val="HeaderChar"/>
    <w:uiPriority w:val="99"/>
    <w:unhideWhenUsed/>
    <w:rsid w:val="001827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71C"/>
    <w:rPr>
      <w:kern w:val="0"/>
      <w:lang w:val="en-PH"/>
      <w14:ligatures w14:val="none"/>
    </w:rPr>
  </w:style>
  <w:style w:type="paragraph" w:styleId="ListParagraph">
    <w:name w:val="List Paragraph"/>
    <w:basedOn w:val="Normal"/>
    <w:uiPriority w:val="34"/>
    <w:qFormat/>
    <w:rsid w:val="0018271C"/>
    <w:pPr>
      <w:ind w:left="720"/>
      <w:contextualSpacing/>
    </w:pPr>
  </w:style>
  <w:style w:type="paragraph" w:styleId="Footer">
    <w:name w:val="footer"/>
    <w:basedOn w:val="Normal"/>
    <w:link w:val="FooterChar"/>
    <w:uiPriority w:val="99"/>
    <w:unhideWhenUsed/>
    <w:rsid w:val="002E53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3B3"/>
    <w:rPr>
      <w:kern w:val="0"/>
      <w:lang w:val="en-PH"/>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210654">
      <w:bodyDiv w:val="1"/>
      <w:marLeft w:val="0"/>
      <w:marRight w:val="0"/>
      <w:marTop w:val="0"/>
      <w:marBottom w:val="0"/>
      <w:divBdr>
        <w:top w:val="none" w:sz="0" w:space="0" w:color="auto"/>
        <w:left w:val="none" w:sz="0" w:space="0" w:color="auto"/>
        <w:bottom w:val="none" w:sz="0" w:space="0" w:color="auto"/>
        <w:right w:val="none" w:sz="0" w:space="0" w:color="auto"/>
      </w:divBdr>
      <w:divsChild>
        <w:div w:id="760373907">
          <w:marLeft w:val="0"/>
          <w:marRight w:val="0"/>
          <w:marTop w:val="0"/>
          <w:marBottom w:val="0"/>
          <w:divBdr>
            <w:top w:val="single" w:sz="2" w:space="0" w:color="E3E3E3"/>
            <w:left w:val="single" w:sz="2" w:space="0" w:color="E3E3E3"/>
            <w:bottom w:val="single" w:sz="2" w:space="0" w:color="E3E3E3"/>
            <w:right w:val="single" w:sz="2" w:space="0" w:color="E3E3E3"/>
          </w:divBdr>
          <w:divsChild>
            <w:div w:id="1623263200">
              <w:marLeft w:val="0"/>
              <w:marRight w:val="0"/>
              <w:marTop w:val="0"/>
              <w:marBottom w:val="0"/>
              <w:divBdr>
                <w:top w:val="single" w:sz="2" w:space="0" w:color="E3E3E3"/>
                <w:left w:val="single" w:sz="2" w:space="0" w:color="E3E3E3"/>
                <w:bottom w:val="single" w:sz="2" w:space="0" w:color="E3E3E3"/>
                <w:right w:val="single" w:sz="2" w:space="0" w:color="E3E3E3"/>
              </w:divBdr>
              <w:divsChild>
                <w:div w:id="445081149">
                  <w:marLeft w:val="0"/>
                  <w:marRight w:val="0"/>
                  <w:marTop w:val="0"/>
                  <w:marBottom w:val="0"/>
                  <w:divBdr>
                    <w:top w:val="single" w:sz="2" w:space="0" w:color="E3E3E3"/>
                    <w:left w:val="single" w:sz="2" w:space="0" w:color="E3E3E3"/>
                    <w:bottom w:val="single" w:sz="2" w:space="0" w:color="E3E3E3"/>
                    <w:right w:val="single" w:sz="2" w:space="0" w:color="E3E3E3"/>
                  </w:divBdr>
                  <w:divsChild>
                    <w:div w:id="1888570681">
                      <w:marLeft w:val="0"/>
                      <w:marRight w:val="0"/>
                      <w:marTop w:val="0"/>
                      <w:marBottom w:val="0"/>
                      <w:divBdr>
                        <w:top w:val="single" w:sz="2" w:space="0" w:color="E3E3E3"/>
                        <w:left w:val="single" w:sz="2" w:space="0" w:color="E3E3E3"/>
                        <w:bottom w:val="single" w:sz="2" w:space="0" w:color="E3E3E3"/>
                        <w:right w:val="single" w:sz="2" w:space="0" w:color="E3E3E3"/>
                      </w:divBdr>
                      <w:divsChild>
                        <w:div w:id="816919815">
                          <w:marLeft w:val="0"/>
                          <w:marRight w:val="0"/>
                          <w:marTop w:val="0"/>
                          <w:marBottom w:val="0"/>
                          <w:divBdr>
                            <w:top w:val="single" w:sz="2" w:space="0" w:color="E3E3E3"/>
                            <w:left w:val="single" w:sz="2" w:space="0" w:color="E3E3E3"/>
                            <w:bottom w:val="single" w:sz="2" w:space="0" w:color="E3E3E3"/>
                            <w:right w:val="single" w:sz="2" w:space="0" w:color="E3E3E3"/>
                          </w:divBdr>
                          <w:divsChild>
                            <w:div w:id="1934581608">
                              <w:marLeft w:val="0"/>
                              <w:marRight w:val="0"/>
                              <w:marTop w:val="0"/>
                              <w:marBottom w:val="0"/>
                              <w:divBdr>
                                <w:top w:val="single" w:sz="2" w:space="0" w:color="E3E3E3"/>
                                <w:left w:val="single" w:sz="2" w:space="0" w:color="E3E3E3"/>
                                <w:bottom w:val="single" w:sz="2" w:space="0" w:color="E3E3E3"/>
                                <w:right w:val="single" w:sz="2" w:space="0" w:color="E3E3E3"/>
                              </w:divBdr>
                              <w:divsChild>
                                <w:div w:id="877548049">
                                  <w:marLeft w:val="0"/>
                                  <w:marRight w:val="0"/>
                                  <w:marTop w:val="100"/>
                                  <w:marBottom w:val="100"/>
                                  <w:divBdr>
                                    <w:top w:val="single" w:sz="2" w:space="0" w:color="E3E3E3"/>
                                    <w:left w:val="single" w:sz="2" w:space="0" w:color="E3E3E3"/>
                                    <w:bottom w:val="single" w:sz="2" w:space="0" w:color="E3E3E3"/>
                                    <w:right w:val="single" w:sz="2" w:space="0" w:color="E3E3E3"/>
                                  </w:divBdr>
                                  <w:divsChild>
                                    <w:div w:id="2026589511">
                                      <w:marLeft w:val="0"/>
                                      <w:marRight w:val="0"/>
                                      <w:marTop w:val="0"/>
                                      <w:marBottom w:val="0"/>
                                      <w:divBdr>
                                        <w:top w:val="single" w:sz="2" w:space="0" w:color="E3E3E3"/>
                                        <w:left w:val="single" w:sz="2" w:space="0" w:color="E3E3E3"/>
                                        <w:bottom w:val="single" w:sz="2" w:space="0" w:color="E3E3E3"/>
                                        <w:right w:val="single" w:sz="2" w:space="0" w:color="E3E3E3"/>
                                      </w:divBdr>
                                      <w:divsChild>
                                        <w:div w:id="1150441788">
                                          <w:marLeft w:val="0"/>
                                          <w:marRight w:val="0"/>
                                          <w:marTop w:val="0"/>
                                          <w:marBottom w:val="0"/>
                                          <w:divBdr>
                                            <w:top w:val="single" w:sz="2" w:space="0" w:color="E3E3E3"/>
                                            <w:left w:val="single" w:sz="2" w:space="0" w:color="E3E3E3"/>
                                            <w:bottom w:val="single" w:sz="2" w:space="0" w:color="E3E3E3"/>
                                            <w:right w:val="single" w:sz="2" w:space="0" w:color="E3E3E3"/>
                                          </w:divBdr>
                                          <w:divsChild>
                                            <w:div w:id="1453817213">
                                              <w:marLeft w:val="0"/>
                                              <w:marRight w:val="0"/>
                                              <w:marTop w:val="0"/>
                                              <w:marBottom w:val="0"/>
                                              <w:divBdr>
                                                <w:top w:val="single" w:sz="2" w:space="0" w:color="E3E3E3"/>
                                                <w:left w:val="single" w:sz="2" w:space="0" w:color="E3E3E3"/>
                                                <w:bottom w:val="single" w:sz="2" w:space="0" w:color="E3E3E3"/>
                                                <w:right w:val="single" w:sz="2" w:space="0" w:color="E3E3E3"/>
                                              </w:divBdr>
                                              <w:divsChild>
                                                <w:div w:id="53507306">
                                                  <w:marLeft w:val="0"/>
                                                  <w:marRight w:val="0"/>
                                                  <w:marTop w:val="0"/>
                                                  <w:marBottom w:val="0"/>
                                                  <w:divBdr>
                                                    <w:top w:val="single" w:sz="2" w:space="0" w:color="E3E3E3"/>
                                                    <w:left w:val="single" w:sz="2" w:space="0" w:color="E3E3E3"/>
                                                    <w:bottom w:val="single" w:sz="2" w:space="0" w:color="E3E3E3"/>
                                                    <w:right w:val="single" w:sz="2" w:space="0" w:color="E3E3E3"/>
                                                  </w:divBdr>
                                                  <w:divsChild>
                                                    <w:div w:id="1975525195">
                                                      <w:marLeft w:val="0"/>
                                                      <w:marRight w:val="0"/>
                                                      <w:marTop w:val="0"/>
                                                      <w:marBottom w:val="0"/>
                                                      <w:divBdr>
                                                        <w:top w:val="single" w:sz="2" w:space="0" w:color="E3E3E3"/>
                                                        <w:left w:val="single" w:sz="2" w:space="0" w:color="E3E3E3"/>
                                                        <w:bottom w:val="single" w:sz="2" w:space="0" w:color="E3E3E3"/>
                                                        <w:right w:val="single" w:sz="2" w:space="0" w:color="E3E3E3"/>
                                                      </w:divBdr>
                                                      <w:divsChild>
                                                        <w:div w:id="1422335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18513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B8B51-3D15-48A7-BF45-51B85D4B8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6</Pages>
  <Words>1642</Words>
  <Characters>9361</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erika arnado</cp:lastModifiedBy>
  <cp:revision>2</cp:revision>
  <dcterms:created xsi:type="dcterms:W3CDTF">2024-04-03T03:14:00Z</dcterms:created>
  <dcterms:modified xsi:type="dcterms:W3CDTF">2024-04-20T02:11:00Z</dcterms:modified>
</cp:coreProperties>
</file>